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897F61" w14:textId="77777777" w:rsidR="001B2141" w:rsidRDefault="00CA36F6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D2A620" wp14:editId="613BDBDC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07BCA7" w14:textId="77777777" w:rsidR="001B2141" w:rsidRPr="00E4139E" w:rsidRDefault="00E4139E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eastAsia="Trebuchet MS" w:hAnsi="Myriad Pro" w:cs="Times New Roman"/>
                                <w:b/>
                                <w:sz w:val="32"/>
                              </w:rPr>
                              <w:t>Septi</w:t>
                            </w:r>
                            <w:r w:rsidRPr="00E4139E">
                              <w:rPr>
                                <w:rFonts w:ascii="Myriad Pro" w:eastAsia="Trebuchet MS" w:hAnsi="Myriad Pro" w:cs="Times New Roman"/>
                                <w:b/>
                                <w:sz w:val="32"/>
                              </w:rPr>
                              <w:t xml:space="preserve">embre           </w:t>
                            </w:r>
                            <w:r w:rsidR="0017156A">
                              <w:rPr>
                                <w:rFonts w:ascii="Myriad Pro" w:eastAsia="Trebuchet MS" w:hAnsi="Myriad Pro" w:cs="Times New Roman"/>
                                <w:b/>
                                <w:sz w:val="32"/>
                              </w:rPr>
                              <w:t xml:space="preserve">                         </w:t>
                            </w:r>
                            <w:r w:rsidRPr="00E4139E">
                              <w:rPr>
                                <w:rFonts w:ascii="Myriad Pro" w:eastAsia="Trebuchet MS" w:hAnsi="Myriad Pro" w:cs="Times New Roman"/>
                                <w:b/>
                                <w:sz w:val="32"/>
                              </w:rPr>
                              <w:t xml:space="preserve"> PARA F</w:t>
                            </w:r>
                            <w:r w:rsidR="0017156A">
                              <w:rPr>
                                <w:rFonts w:ascii="Myriad Pro" w:eastAsia="Trebuchet MS" w:hAnsi="Myriad Pro" w:cs="Times New Roman"/>
                                <w:b/>
                                <w:sz w:val="32"/>
                              </w:rPr>
                              <w:t>AMILIAS DE ESTUDIANTES DE</w:t>
                            </w:r>
                            <w:r w:rsidR="002E76DE">
                              <w:rPr>
                                <w:rFonts w:ascii="Myriad Pro" w:eastAsia="Trebuchet MS" w:hAnsi="Myriad Pro" w:cs="Times New Roman"/>
                                <w:b/>
                                <w:sz w:val="32"/>
                              </w:rPr>
                              <w:t xml:space="preserve"> </w:t>
                            </w:r>
                            <w:r w:rsidR="002E76DE" w:rsidRPr="00E4139E">
                              <w:rPr>
                                <w:rFonts w:ascii="Myriad Pro" w:eastAsia="Trebuchet MS" w:hAnsi="Myriad Pro" w:cs="Times New Roman"/>
                                <w:b/>
                                <w:sz w:val="32"/>
                              </w:rPr>
                              <w:t xml:space="preserve">8º </w:t>
                            </w:r>
                            <w:r w:rsidR="002E76DE" w:rsidRPr="00E4139E">
                              <w:rPr>
                                <w:rFonts w:ascii="Myriad Pro" w:eastAsia="Trebuchet MS" w:hAnsi="Myriad Pro" w:cs="Times New Roman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17156A">
                              <w:rPr>
                                <w:rFonts w:ascii="Myriad Pro" w:eastAsia="Trebuchet MS" w:hAnsi="Myriad Pro" w:cs="Times New Roman"/>
                                <w:b/>
                                <w:sz w:val="32"/>
                              </w:rPr>
                              <w:t xml:space="preserve">GRADO </w:t>
                            </w:r>
                            <w:r w:rsidR="001B2141" w:rsidRPr="00E4139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D41F9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:rsidR="001B2141" w:rsidRPr="00E4139E" w:rsidRDefault="00E4139E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eastAsia="Trebuchet MS" w:hAnsi="Myriad Pro" w:cs="Times New Roman"/>
                          <w:b/>
                          <w:sz w:val="32"/>
                        </w:rPr>
                        <w:t>Septi</w:t>
                      </w:r>
                      <w:r w:rsidRPr="00E4139E">
                        <w:rPr>
                          <w:rFonts w:ascii="Myriad Pro" w:eastAsia="Trebuchet MS" w:hAnsi="Myriad Pro" w:cs="Times New Roman"/>
                          <w:b/>
                          <w:sz w:val="32"/>
                        </w:rPr>
                        <w:t xml:space="preserve">embre           </w:t>
                      </w:r>
                      <w:r w:rsidR="0017156A">
                        <w:rPr>
                          <w:rFonts w:ascii="Myriad Pro" w:eastAsia="Trebuchet MS" w:hAnsi="Myriad Pro" w:cs="Times New Roman"/>
                          <w:b/>
                          <w:sz w:val="32"/>
                        </w:rPr>
                        <w:t xml:space="preserve">                         </w:t>
                      </w:r>
                      <w:r w:rsidRPr="00E4139E">
                        <w:rPr>
                          <w:rFonts w:ascii="Myriad Pro" w:eastAsia="Trebuchet MS" w:hAnsi="Myriad Pro" w:cs="Times New Roman"/>
                          <w:b/>
                          <w:sz w:val="32"/>
                        </w:rPr>
                        <w:t xml:space="preserve"> PARA F</w:t>
                      </w:r>
                      <w:r w:rsidR="0017156A">
                        <w:rPr>
                          <w:rFonts w:ascii="Myriad Pro" w:eastAsia="Trebuchet MS" w:hAnsi="Myriad Pro" w:cs="Times New Roman"/>
                          <w:b/>
                          <w:sz w:val="32"/>
                        </w:rPr>
                        <w:t>AMILIAS DE ESTUDIANTES DE</w:t>
                      </w:r>
                      <w:r w:rsidR="002E76DE">
                        <w:rPr>
                          <w:rFonts w:ascii="Myriad Pro" w:eastAsia="Trebuchet MS" w:hAnsi="Myriad Pro" w:cs="Times New Roman"/>
                          <w:b/>
                          <w:sz w:val="32"/>
                        </w:rPr>
                        <w:t xml:space="preserve"> </w:t>
                      </w:r>
                      <w:r w:rsidR="002E76DE" w:rsidRPr="00E4139E">
                        <w:rPr>
                          <w:rFonts w:ascii="Myriad Pro" w:eastAsia="Trebuchet MS" w:hAnsi="Myriad Pro" w:cs="Times New Roman"/>
                          <w:b/>
                          <w:sz w:val="32"/>
                        </w:rPr>
                        <w:t xml:space="preserve">8º </w:t>
                      </w:r>
                      <w:r w:rsidR="002E76DE" w:rsidRPr="00E4139E">
                        <w:rPr>
                          <w:rFonts w:ascii="Myriad Pro" w:eastAsia="Trebuchet MS" w:hAnsi="Myriad Pro" w:cs="Times New Roman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17156A">
                        <w:rPr>
                          <w:rFonts w:ascii="Myriad Pro" w:eastAsia="Trebuchet MS" w:hAnsi="Myriad Pro" w:cs="Times New Roman"/>
                          <w:b/>
                          <w:sz w:val="32"/>
                        </w:rPr>
                        <w:t xml:space="preserve">GRADO </w:t>
                      </w:r>
                      <w:r w:rsidR="001B2141" w:rsidRPr="00E4139E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506E76A4" wp14:editId="38CA44C0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en-US"/>
        </w:rPr>
        <mc:AlternateContent>
          <mc:Choice Requires="wps">
            <w:drawing>
              <wp:inline distT="0" distB="0" distL="0" distR="0" wp14:anchorId="42BC450E" wp14:editId="4BB1F29E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66BDEC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F90ED47" w14:textId="77777777" w:rsidR="00A06932" w:rsidRPr="009909CD" w:rsidRDefault="00A06932" w:rsidP="00A06932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45EB7331" w14:textId="77777777" w:rsidR="00A06932" w:rsidRPr="009909CD" w:rsidRDefault="00A06932" w:rsidP="00A06932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4B5C2A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74AEF3B1" w14:textId="77777777" w:rsidR="001A6610" w:rsidRPr="002E76DE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BD1FC20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A06932" w:rsidRPr="009909CD" w:rsidRDefault="00A06932" w:rsidP="00A06932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A06932" w:rsidRPr="009909CD" w:rsidRDefault="00A06932" w:rsidP="00A06932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4B5C2A">
                        <w:rPr>
                          <w:rFonts w:ascii="Myriad Pro" w:hAnsi="Myriad Pro"/>
                          <w:sz w:val="36"/>
                        </w:rPr>
                        <w:t xml:space="preserve">High </w:t>
                      </w:r>
                      <w:proofErr w:type="spellStart"/>
                      <w:r w:rsidRPr="004B5C2A">
                        <w:rPr>
                          <w:rFonts w:ascii="Myriad Pro" w:hAnsi="Myriad Pro"/>
                          <w:sz w:val="36"/>
                        </w:rPr>
                        <w:t>School</w:t>
                      </w:r>
                      <w:proofErr w:type="spellEnd"/>
                      <w:r w:rsidRPr="004B5C2A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Pr="004B5C2A">
                        <w:rPr>
                          <w:rFonts w:ascii="Myriad Pro" w:hAnsi="Myriad Pro"/>
                          <w:sz w:val="36"/>
                        </w:rPr>
                        <w:t>Beyond</w:t>
                      </w:r>
                      <w:proofErr w:type="spellEnd"/>
                      <w:r w:rsidRPr="004B5C2A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4B5C2A">
                        <w:rPr>
                          <w:rFonts w:ascii="Myriad Pro" w:hAnsi="Myriad Pro"/>
                          <w:sz w:val="36"/>
                        </w:rPr>
                        <w:t>Planning</w:t>
                      </w:r>
                      <w:proofErr w:type="spellEnd"/>
                      <w:r w:rsidRPr="004B5C2A">
                        <w:rPr>
                          <w:rFonts w:ascii="Myriad Pro" w:hAnsi="Myriad Pro"/>
                          <w:sz w:val="36"/>
                        </w:rPr>
                        <w:t xml:space="preserve"> — News &amp; </w:t>
                      </w:r>
                      <w:proofErr w:type="spellStart"/>
                      <w:r w:rsidRPr="004B5C2A">
                        <w:rPr>
                          <w:rFonts w:ascii="Myriad Pro" w:hAnsi="Myriad Pro"/>
                          <w:sz w:val="36"/>
                        </w:rPr>
                        <w:t>Information</w:t>
                      </w:r>
                      <w:proofErr w:type="spellEnd"/>
                    </w:p>
                    <w:p w:rsidR="001A6610" w:rsidRPr="002E76DE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2BE894FD" w14:textId="77777777" w:rsidR="001B2141" w:rsidRDefault="00DA32A4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4B56AA6" wp14:editId="3EC90E37">
                <wp:simplePos x="0" y="0"/>
                <wp:positionH relativeFrom="column">
                  <wp:posOffset>28575</wp:posOffset>
                </wp:positionH>
                <wp:positionV relativeFrom="paragraph">
                  <wp:posOffset>248920</wp:posOffset>
                </wp:positionV>
                <wp:extent cx="5384800" cy="623887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84800" cy="6238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FB8CDB" w14:textId="77777777" w:rsidR="002B0FFE" w:rsidRPr="00DA32A4" w:rsidRDefault="00E4139E" w:rsidP="002B0FFE">
                            <w:pPr>
                              <w:jc w:val="both"/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</w:pPr>
                            <w:r w:rsidRPr="00DA32A4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¿Por qué la universidad</w:t>
                            </w:r>
                            <w:r w:rsidR="002B0FFE" w:rsidRPr="00DA32A4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? </w:t>
                            </w:r>
                            <w:r w:rsidRPr="00DA32A4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La educación mejora la vida </w:t>
                            </w:r>
                          </w:p>
                          <w:p w14:paraId="15578980" w14:textId="77777777" w:rsidR="002B0FFE" w:rsidRPr="00DA32A4" w:rsidRDefault="002B0FFE" w:rsidP="002B0FFE">
                            <w:pPr>
                              <w:pStyle w:val="NoSpacing"/>
                              <w:numPr>
                                <w:ilvl w:val="0"/>
                                <w:numId w:val="18"/>
                              </w:numPr>
                              <w:ind w:left="450" w:hanging="360"/>
                              <w:rPr>
                                <w:sz w:val="32"/>
                                <w:szCs w:val="26"/>
                                <w:lang w:val="es-ES"/>
                              </w:rPr>
                            </w:pPr>
                            <w:r w:rsidRPr="00DA32A4">
                              <w:rPr>
                                <w:b/>
                                <w:sz w:val="32"/>
                                <w:szCs w:val="26"/>
                                <w:lang w:val="es-ES"/>
                              </w:rPr>
                              <w:t>M</w:t>
                            </w:r>
                            <w:r w:rsidR="00E4139E" w:rsidRPr="00DA32A4">
                              <w:rPr>
                                <w:b/>
                                <w:sz w:val="32"/>
                                <w:szCs w:val="26"/>
                                <w:lang w:val="es-ES"/>
                              </w:rPr>
                              <w:t>ás satisfacción laboral</w:t>
                            </w:r>
                            <w:r w:rsidRPr="00DA32A4">
                              <w:rPr>
                                <w:b/>
                                <w:sz w:val="32"/>
                                <w:szCs w:val="26"/>
                                <w:lang w:val="es-ES"/>
                              </w:rPr>
                              <w:t xml:space="preserve">. </w:t>
                            </w:r>
                            <w:r w:rsidR="00E4139E"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>Los i</w:t>
                            </w:r>
                            <w:r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>ndividu</w:t>
                            </w:r>
                            <w:r w:rsidR="00E4139E"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>o</w:t>
                            </w:r>
                            <w:r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 xml:space="preserve">s </w:t>
                            </w:r>
                            <w:r w:rsidR="00E4139E"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 xml:space="preserve">con un grado universitario tienden a valorar más su trabajo como importante o como muy importante. </w:t>
                            </w:r>
                          </w:p>
                          <w:p w14:paraId="5A42A21B" w14:textId="77777777" w:rsidR="002B0FFE" w:rsidRPr="00DA32A4" w:rsidRDefault="002B0FFE" w:rsidP="00E4139E">
                            <w:pPr>
                              <w:pStyle w:val="NoSpacing"/>
                              <w:numPr>
                                <w:ilvl w:val="0"/>
                                <w:numId w:val="18"/>
                              </w:numPr>
                              <w:ind w:left="450" w:hanging="360"/>
                              <w:rPr>
                                <w:sz w:val="32"/>
                                <w:szCs w:val="26"/>
                                <w:lang w:val="es-ES"/>
                              </w:rPr>
                            </w:pPr>
                            <w:r w:rsidRPr="00DA32A4">
                              <w:rPr>
                                <w:b/>
                                <w:sz w:val="32"/>
                                <w:szCs w:val="26"/>
                                <w:lang w:val="es-ES"/>
                              </w:rPr>
                              <w:t>M</w:t>
                            </w:r>
                            <w:r w:rsidR="00E4139E" w:rsidRPr="00DA32A4">
                              <w:rPr>
                                <w:b/>
                                <w:sz w:val="32"/>
                                <w:szCs w:val="26"/>
                                <w:lang w:val="es-ES"/>
                              </w:rPr>
                              <w:t>ás dinero</w:t>
                            </w:r>
                            <w:r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 xml:space="preserve">. </w:t>
                            </w:r>
                            <w:r w:rsidR="00E4139E"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>Los individuos con un grado univ</w:t>
                            </w:r>
                            <w:r w:rsidR="00873DD6"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>ersitario ganan en promedio $22.</w:t>
                            </w:r>
                            <w:r w:rsidR="00E4139E"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>000 más por año</w:t>
                            </w:r>
                            <w:r w:rsidR="00873DD6"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>,</w:t>
                            </w:r>
                            <w:r w:rsidR="00E4139E"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 xml:space="preserve"> que aquellos que sólo tienen un diploma de secundaria. </w:t>
                            </w:r>
                          </w:p>
                          <w:p w14:paraId="4951BEE6" w14:textId="77777777" w:rsidR="002B0FFE" w:rsidRPr="00DA32A4" w:rsidRDefault="002B0FFE" w:rsidP="002B0FFE">
                            <w:pPr>
                              <w:pStyle w:val="NoSpacing"/>
                              <w:numPr>
                                <w:ilvl w:val="0"/>
                                <w:numId w:val="18"/>
                              </w:numPr>
                              <w:ind w:left="450" w:hanging="360"/>
                              <w:rPr>
                                <w:sz w:val="32"/>
                                <w:szCs w:val="26"/>
                                <w:lang w:val="es-ES"/>
                              </w:rPr>
                            </w:pPr>
                            <w:r w:rsidRPr="00DA32A4">
                              <w:rPr>
                                <w:b/>
                                <w:sz w:val="32"/>
                                <w:szCs w:val="26"/>
                                <w:lang w:val="es-ES"/>
                              </w:rPr>
                              <w:t>M</w:t>
                            </w:r>
                            <w:r w:rsidR="00E4139E" w:rsidRPr="00DA32A4">
                              <w:rPr>
                                <w:b/>
                                <w:sz w:val="32"/>
                                <w:szCs w:val="26"/>
                                <w:lang w:val="es-ES"/>
                              </w:rPr>
                              <w:t>ás beneficios</w:t>
                            </w:r>
                            <w:r w:rsidRPr="00DA32A4">
                              <w:rPr>
                                <w:b/>
                                <w:sz w:val="32"/>
                                <w:szCs w:val="26"/>
                                <w:lang w:val="es-ES"/>
                              </w:rPr>
                              <w:t>.</w:t>
                            </w:r>
                            <w:r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E4139E"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 xml:space="preserve">Los empleos que exigen un grado universitario con mayor probabilidad ofrecen planes de seguros de salud y jubilación. </w:t>
                            </w:r>
                            <w:r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60155645" w14:textId="77777777" w:rsidR="002B0FFE" w:rsidRPr="00DA32A4" w:rsidRDefault="00E4139E" w:rsidP="002B0FFE">
                            <w:pPr>
                              <w:pStyle w:val="NoSpacing"/>
                              <w:numPr>
                                <w:ilvl w:val="0"/>
                                <w:numId w:val="18"/>
                              </w:numPr>
                              <w:ind w:left="450" w:hanging="360"/>
                              <w:rPr>
                                <w:sz w:val="32"/>
                                <w:szCs w:val="26"/>
                                <w:lang w:val="es-ES"/>
                              </w:rPr>
                            </w:pPr>
                            <w:r w:rsidRPr="00DA32A4">
                              <w:rPr>
                                <w:b/>
                                <w:sz w:val="32"/>
                                <w:szCs w:val="26"/>
                                <w:lang w:val="es-ES"/>
                              </w:rPr>
                              <w:t>Mejor salud</w:t>
                            </w:r>
                            <w:r w:rsidR="002B0FFE" w:rsidRPr="00DA32A4">
                              <w:rPr>
                                <w:b/>
                                <w:sz w:val="32"/>
                                <w:szCs w:val="26"/>
                                <w:lang w:val="es-ES"/>
                              </w:rPr>
                              <w:t>.</w:t>
                            </w:r>
                            <w:r w:rsidR="002B0FFE"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 xml:space="preserve">Los graduados de universidad con mayor probabilidad se ejercitan y reportan </w:t>
                            </w:r>
                            <w:r w:rsidR="00873DD6"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 xml:space="preserve">una </w:t>
                            </w:r>
                            <w:r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 xml:space="preserve">mejor salud. </w:t>
                            </w:r>
                            <w:r w:rsidR="002B0FFE"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2D9B714E" w14:textId="60CF9819" w:rsidR="002B0FFE" w:rsidRPr="00DA32A4" w:rsidRDefault="00E4139E" w:rsidP="002B0FFE">
                            <w:pPr>
                              <w:pStyle w:val="NoSpacing"/>
                              <w:numPr>
                                <w:ilvl w:val="0"/>
                                <w:numId w:val="18"/>
                              </w:numPr>
                              <w:ind w:left="450" w:hanging="360"/>
                              <w:rPr>
                                <w:sz w:val="32"/>
                                <w:szCs w:val="26"/>
                                <w:lang w:val="es-ES"/>
                              </w:rPr>
                            </w:pPr>
                            <w:r w:rsidRPr="00DA32A4">
                              <w:rPr>
                                <w:b/>
                                <w:sz w:val="32"/>
                                <w:szCs w:val="26"/>
                                <w:lang w:val="es-ES"/>
                              </w:rPr>
                              <w:t>Tienden más a votar</w:t>
                            </w:r>
                            <w:r w:rsidR="002B0FFE"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>.</w:t>
                            </w:r>
                            <w:r w:rsidR="004B5C2A"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 xml:space="preserve"> T</w:t>
                            </w:r>
                            <w:r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>reinta por ciento más graduados de univ</w:t>
                            </w:r>
                            <w:r w:rsidR="00281707"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>ersidad votaron en las elec</w:t>
                            </w:r>
                            <w:r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>ciones de, que aquellos que sólo tenían un diploma de secundaria.</w:t>
                            </w:r>
                          </w:p>
                          <w:p w14:paraId="3F5687D1" w14:textId="77777777" w:rsidR="002B0FFE" w:rsidRPr="00DA32A4" w:rsidRDefault="00E4139E" w:rsidP="002B0FFE">
                            <w:pPr>
                              <w:pStyle w:val="NoSpacing"/>
                              <w:numPr>
                                <w:ilvl w:val="0"/>
                                <w:numId w:val="18"/>
                              </w:numPr>
                              <w:ind w:left="450" w:hanging="360"/>
                              <w:rPr>
                                <w:sz w:val="32"/>
                                <w:szCs w:val="26"/>
                                <w:lang w:val="es-ES"/>
                              </w:rPr>
                            </w:pPr>
                            <w:r w:rsidRPr="00DA32A4">
                              <w:rPr>
                                <w:b/>
                                <w:sz w:val="32"/>
                                <w:szCs w:val="26"/>
                                <w:lang w:val="es-ES"/>
                              </w:rPr>
                              <w:t>Más trabajo voluntario</w:t>
                            </w:r>
                            <w:r w:rsidR="002B0FFE" w:rsidRPr="00DA32A4">
                              <w:rPr>
                                <w:b/>
                                <w:sz w:val="32"/>
                                <w:szCs w:val="26"/>
                                <w:lang w:val="es-ES"/>
                              </w:rPr>
                              <w:t>.</w:t>
                            </w:r>
                            <w:r w:rsidR="002B0FFE"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 xml:space="preserve">Los graduados de universidad son un 20 por ciento más propensos a hacer trabajo voluntario en su comunidad. </w:t>
                            </w:r>
                          </w:p>
                          <w:p w14:paraId="75A52587" w14:textId="77777777" w:rsidR="0068342B" w:rsidRPr="00DA32A4" w:rsidRDefault="00E4139E" w:rsidP="0068342B">
                            <w:pPr>
                              <w:pStyle w:val="NoSpacing"/>
                              <w:numPr>
                                <w:ilvl w:val="0"/>
                                <w:numId w:val="18"/>
                              </w:numPr>
                              <w:ind w:left="450" w:hanging="360"/>
                              <w:rPr>
                                <w:sz w:val="32"/>
                                <w:szCs w:val="26"/>
                                <w:lang w:val="es-ES"/>
                              </w:rPr>
                            </w:pPr>
                            <w:r w:rsidRPr="00DA32A4">
                              <w:rPr>
                                <w:b/>
                                <w:sz w:val="32"/>
                                <w:szCs w:val="26"/>
                                <w:lang w:val="es-ES"/>
                              </w:rPr>
                              <w:t>Viven más</w:t>
                            </w:r>
                            <w:r w:rsidR="0068342B"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 xml:space="preserve">. </w:t>
                            </w:r>
                            <w:r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>La gente con un grado universitario vive cerca de nueve años más que aquell</w:t>
                            </w:r>
                            <w:r w:rsidR="00873DD6"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>a</w:t>
                            </w:r>
                            <w:r w:rsidR="0068342B"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873DD6"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>que sólo tiene</w:t>
                            </w:r>
                            <w:r w:rsidRPr="00DA32A4">
                              <w:rPr>
                                <w:sz w:val="32"/>
                                <w:szCs w:val="26"/>
                                <w:lang w:val="es-ES"/>
                              </w:rPr>
                              <w:t xml:space="preserve"> un diploma de secundaria.</w:t>
                            </w:r>
                          </w:p>
                          <w:p w14:paraId="5B9DAC9E" w14:textId="77777777" w:rsidR="002B0FFE" w:rsidRPr="00DA32A4" w:rsidRDefault="002B0FFE" w:rsidP="002B0FFE">
                            <w:pPr>
                              <w:pStyle w:val="NoSpacing"/>
                              <w:ind w:left="450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</w:p>
                          <w:p w14:paraId="4AF41DE9" w14:textId="77777777" w:rsidR="002B0FFE" w:rsidRPr="00DA32A4" w:rsidRDefault="002B0FFE" w:rsidP="002B0FFE">
                            <w:pPr>
                              <w:rPr>
                                <w:sz w:val="24"/>
                                <w:lang w:val="en-US"/>
                              </w:rPr>
                            </w:pPr>
                          </w:p>
                          <w:p w14:paraId="122C5ECC" w14:textId="77777777" w:rsidR="006207D8" w:rsidRPr="00DA32A4" w:rsidRDefault="006207D8" w:rsidP="00696E04">
                            <w:pPr>
                              <w:pStyle w:val="NoSpacing"/>
                              <w:jc w:val="right"/>
                              <w:rPr>
                                <w:sz w:val="22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B56AA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2.25pt;margin-top:19.6pt;width:424pt;height:491.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" filled="f" stroked="f">
                <v:textbox>
                  <w:txbxContent>
                    <w:p w14:paraId="68FB8CDB" w14:textId="77777777" w:rsidR="002B0FFE" w:rsidRPr="00DA32A4" w:rsidRDefault="00E4139E" w:rsidP="002B0FFE">
                      <w:pPr>
                        <w:jc w:val="both"/>
                        <w:rPr>
                          <w:rFonts w:ascii="Myriad Pro" w:hAnsi="Myriad Pro"/>
                          <w:b/>
                          <w:sz w:val="38"/>
                        </w:rPr>
                      </w:pPr>
                      <w:r w:rsidRPr="00DA32A4">
                        <w:rPr>
                          <w:rFonts w:ascii="Myriad Pro" w:hAnsi="Myriad Pro"/>
                          <w:b/>
                          <w:sz w:val="38"/>
                        </w:rPr>
                        <w:t>¿Por qué la universidad</w:t>
                      </w:r>
                      <w:r w:rsidR="002B0FFE" w:rsidRPr="00DA32A4">
                        <w:rPr>
                          <w:rFonts w:ascii="Myriad Pro" w:hAnsi="Myriad Pro"/>
                          <w:b/>
                          <w:sz w:val="38"/>
                        </w:rPr>
                        <w:t xml:space="preserve">? </w:t>
                      </w:r>
                      <w:r w:rsidRPr="00DA32A4">
                        <w:rPr>
                          <w:rFonts w:ascii="Myriad Pro" w:hAnsi="Myriad Pro"/>
                          <w:b/>
                          <w:sz w:val="38"/>
                        </w:rPr>
                        <w:t xml:space="preserve">La educación mejora la vida </w:t>
                      </w:r>
                    </w:p>
                    <w:p w14:paraId="15578980" w14:textId="77777777" w:rsidR="002B0FFE" w:rsidRPr="00DA32A4" w:rsidRDefault="002B0FFE" w:rsidP="002B0FFE">
                      <w:pPr>
                        <w:pStyle w:val="NoSpacing"/>
                        <w:numPr>
                          <w:ilvl w:val="0"/>
                          <w:numId w:val="18"/>
                        </w:numPr>
                        <w:ind w:left="450" w:hanging="360"/>
                        <w:rPr>
                          <w:sz w:val="32"/>
                          <w:szCs w:val="26"/>
                          <w:lang w:val="es-ES"/>
                        </w:rPr>
                      </w:pPr>
                      <w:r w:rsidRPr="00DA32A4">
                        <w:rPr>
                          <w:b/>
                          <w:sz w:val="32"/>
                          <w:szCs w:val="26"/>
                          <w:lang w:val="es-ES"/>
                        </w:rPr>
                        <w:t>M</w:t>
                      </w:r>
                      <w:r w:rsidR="00E4139E" w:rsidRPr="00DA32A4">
                        <w:rPr>
                          <w:b/>
                          <w:sz w:val="32"/>
                          <w:szCs w:val="26"/>
                          <w:lang w:val="es-ES"/>
                        </w:rPr>
                        <w:t>ás satisfacción laboral</w:t>
                      </w:r>
                      <w:r w:rsidRPr="00DA32A4">
                        <w:rPr>
                          <w:b/>
                          <w:sz w:val="32"/>
                          <w:szCs w:val="26"/>
                          <w:lang w:val="es-ES"/>
                        </w:rPr>
                        <w:t xml:space="preserve">. </w:t>
                      </w:r>
                      <w:r w:rsidR="00E4139E" w:rsidRPr="00DA32A4">
                        <w:rPr>
                          <w:sz w:val="32"/>
                          <w:szCs w:val="26"/>
                          <w:lang w:val="es-ES"/>
                        </w:rPr>
                        <w:t>Los i</w:t>
                      </w:r>
                      <w:r w:rsidRPr="00DA32A4">
                        <w:rPr>
                          <w:sz w:val="32"/>
                          <w:szCs w:val="26"/>
                          <w:lang w:val="es-ES"/>
                        </w:rPr>
                        <w:t>ndividu</w:t>
                      </w:r>
                      <w:r w:rsidR="00E4139E" w:rsidRPr="00DA32A4">
                        <w:rPr>
                          <w:sz w:val="32"/>
                          <w:szCs w:val="26"/>
                          <w:lang w:val="es-ES"/>
                        </w:rPr>
                        <w:t>o</w:t>
                      </w:r>
                      <w:r w:rsidRPr="00DA32A4">
                        <w:rPr>
                          <w:sz w:val="32"/>
                          <w:szCs w:val="26"/>
                          <w:lang w:val="es-ES"/>
                        </w:rPr>
                        <w:t xml:space="preserve">s </w:t>
                      </w:r>
                      <w:r w:rsidR="00E4139E" w:rsidRPr="00DA32A4">
                        <w:rPr>
                          <w:sz w:val="32"/>
                          <w:szCs w:val="26"/>
                          <w:lang w:val="es-ES"/>
                        </w:rPr>
                        <w:t xml:space="preserve">con un grado universitario tienden a valorar más su trabajo como importante o como muy importante. </w:t>
                      </w:r>
                    </w:p>
                    <w:p w14:paraId="5A42A21B" w14:textId="77777777" w:rsidR="002B0FFE" w:rsidRPr="00DA32A4" w:rsidRDefault="002B0FFE" w:rsidP="00E4139E">
                      <w:pPr>
                        <w:pStyle w:val="NoSpacing"/>
                        <w:numPr>
                          <w:ilvl w:val="0"/>
                          <w:numId w:val="18"/>
                        </w:numPr>
                        <w:ind w:left="450" w:hanging="360"/>
                        <w:rPr>
                          <w:sz w:val="32"/>
                          <w:szCs w:val="26"/>
                          <w:lang w:val="es-ES"/>
                        </w:rPr>
                      </w:pPr>
                      <w:r w:rsidRPr="00DA32A4">
                        <w:rPr>
                          <w:b/>
                          <w:sz w:val="32"/>
                          <w:szCs w:val="26"/>
                          <w:lang w:val="es-ES"/>
                        </w:rPr>
                        <w:t>M</w:t>
                      </w:r>
                      <w:r w:rsidR="00E4139E" w:rsidRPr="00DA32A4">
                        <w:rPr>
                          <w:b/>
                          <w:sz w:val="32"/>
                          <w:szCs w:val="26"/>
                          <w:lang w:val="es-ES"/>
                        </w:rPr>
                        <w:t>ás dinero</w:t>
                      </w:r>
                      <w:r w:rsidRPr="00DA32A4">
                        <w:rPr>
                          <w:sz w:val="32"/>
                          <w:szCs w:val="26"/>
                          <w:lang w:val="es-ES"/>
                        </w:rPr>
                        <w:t xml:space="preserve">. </w:t>
                      </w:r>
                      <w:r w:rsidR="00E4139E" w:rsidRPr="00DA32A4">
                        <w:rPr>
                          <w:sz w:val="32"/>
                          <w:szCs w:val="26"/>
                          <w:lang w:val="es-ES"/>
                        </w:rPr>
                        <w:t>Los individuos con un grado univ</w:t>
                      </w:r>
                      <w:r w:rsidR="00873DD6" w:rsidRPr="00DA32A4">
                        <w:rPr>
                          <w:sz w:val="32"/>
                          <w:szCs w:val="26"/>
                          <w:lang w:val="es-ES"/>
                        </w:rPr>
                        <w:t>ersitario ganan en promedio $22.</w:t>
                      </w:r>
                      <w:r w:rsidR="00E4139E" w:rsidRPr="00DA32A4">
                        <w:rPr>
                          <w:sz w:val="32"/>
                          <w:szCs w:val="26"/>
                          <w:lang w:val="es-ES"/>
                        </w:rPr>
                        <w:t>000 más por año</w:t>
                      </w:r>
                      <w:r w:rsidR="00873DD6" w:rsidRPr="00DA32A4">
                        <w:rPr>
                          <w:sz w:val="32"/>
                          <w:szCs w:val="26"/>
                          <w:lang w:val="es-ES"/>
                        </w:rPr>
                        <w:t>,</w:t>
                      </w:r>
                      <w:r w:rsidR="00E4139E" w:rsidRPr="00DA32A4">
                        <w:rPr>
                          <w:sz w:val="32"/>
                          <w:szCs w:val="26"/>
                          <w:lang w:val="es-ES"/>
                        </w:rPr>
                        <w:t xml:space="preserve"> que aquellos que sólo tienen un diploma de secundaria. </w:t>
                      </w:r>
                    </w:p>
                    <w:p w14:paraId="4951BEE6" w14:textId="77777777" w:rsidR="002B0FFE" w:rsidRPr="00DA32A4" w:rsidRDefault="002B0FFE" w:rsidP="002B0FFE">
                      <w:pPr>
                        <w:pStyle w:val="NoSpacing"/>
                        <w:numPr>
                          <w:ilvl w:val="0"/>
                          <w:numId w:val="18"/>
                        </w:numPr>
                        <w:ind w:left="450" w:hanging="360"/>
                        <w:rPr>
                          <w:sz w:val="32"/>
                          <w:szCs w:val="26"/>
                          <w:lang w:val="es-ES"/>
                        </w:rPr>
                      </w:pPr>
                      <w:r w:rsidRPr="00DA32A4">
                        <w:rPr>
                          <w:b/>
                          <w:sz w:val="32"/>
                          <w:szCs w:val="26"/>
                          <w:lang w:val="es-ES"/>
                        </w:rPr>
                        <w:t>M</w:t>
                      </w:r>
                      <w:r w:rsidR="00E4139E" w:rsidRPr="00DA32A4">
                        <w:rPr>
                          <w:b/>
                          <w:sz w:val="32"/>
                          <w:szCs w:val="26"/>
                          <w:lang w:val="es-ES"/>
                        </w:rPr>
                        <w:t>ás beneficios</w:t>
                      </w:r>
                      <w:r w:rsidRPr="00DA32A4">
                        <w:rPr>
                          <w:b/>
                          <w:sz w:val="32"/>
                          <w:szCs w:val="26"/>
                          <w:lang w:val="es-ES"/>
                        </w:rPr>
                        <w:t>.</w:t>
                      </w:r>
                      <w:r w:rsidRPr="00DA32A4">
                        <w:rPr>
                          <w:sz w:val="32"/>
                          <w:szCs w:val="26"/>
                          <w:lang w:val="es-ES"/>
                        </w:rPr>
                        <w:t xml:space="preserve"> </w:t>
                      </w:r>
                      <w:r w:rsidR="00E4139E" w:rsidRPr="00DA32A4">
                        <w:rPr>
                          <w:sz w:val="32"/>
                          <w:szCs w:val="26"/>
                          <w:lang w:val="es-ES"/>
                        </w:rPr>
                        <w:t xml:space="preserve">Los empleos que exigen un grado universitario con mayor probabilidad ofrecen planes de seguros de salud y jubilación. </w:t>
                      </w:r>
                      <w:r w:rsidRPr="00DA32A4">
                        <w:rPr>
                          <w:sz w:val="32"/>
                          <w:szCs w:val="26"/>
                          <w:lang w:val="es-ES"/>
                        </w:rPr>
                        <w:t xml:space="preserve"> </w:t>
                      </w:r>
                    </w:p>
                    <w:p w14:paraId="60155645" w14:textId="77777777" w:rsidR="002B0FFE" w:rsidRPr="00DA32A4" w:rsidRDefault="00E4139E" w:rsidP="002B0FFE">
                      <w:pPr>
                        <w:pStyle w:val="NoSpacing"/>
                        <w:numPr>
                          <w:ilvl w:val="0"/>
                          <w:numId w:val="18"/>
                        </w:numPr>
                        <w:ind w:left="450" w:hanging="360"/>
                        <w:rPr>
                          <w:sz w:val="32"/>
                          <w:szCs w:val="26"/>
                          <w:lang w:val="es-ES"/>
                        </w:rPr>
                      </w:pPr>
                      <w:r w:rsidRPr="00DA32A4">
                        <w:rPr>
                          <w:b/>
                          <w:sz w:val="32"/>
                          <w:szCs w:val="26"/>
                          <w:lang w:val="es-ES"/>
                        </w:rPr>
                        <w:t>Mejor salud</w:t>
                      </w:r>
                      <w:r w:rsidR="002B0FFE" w:rsidRPr="00DA32A4">
                        <w:rPr>
                          <w:b/>
                          <w:sz w:val="32"/>
                          <w:szCs w:val="26"/>
                          <w:lang w:val="es-ES"/>
                        </w:rPr>
                        <w:t>.</w:t>
                      </w:r>
                      <w:r w:rsidR="002B0FFE" w:rsidRPr="00DA32A4">
                        <w:rPr>
                          <w:sz w:val="32"/>
                          <w:szCs w:val="26"/>
                          <w:lang w:val="es-ES"/>
                        </w:rPr>
                        <w:t xml:space="preserve"> </w:t>
                      </w:r>
                      <w:r w:rsidRPr="00DA32A4">
                        <w:rPr>
                          <w:sz w:val="32"/>
                          <w:szCs w:val="26"/>
                          <w:lang w:val="es-ES"/>
                        </w:rPr>
                        <w:t xml:space="preserve">Los graduados de universidad con mayor probabilidad se ejercitan y reportan </w:t>
                      </w:r>
                      <w:r w:rsidR="00873DD6" w:rsidRPr="00DA32A4">
                        <w:rPr>
                          <w:sz w:val="32"/>
                          <w:szCs w:val="26"/>
                          <w:lang w:val="es-ES"/>
                        </w:rPr>
                        <w:t xml:space="preserve">una </w:t>
                      </w:r>
                      <w:r w:rsidRPr="00DA32A4">
                        <w:rPr>
                          <w:sz w:val="32"/>
                          <w:szCs w:val="26"/>
                          <w:lang w:val="es-ES"/>
                        </w:rPr>
                        <w:t xml:space="preserve">mejor salud. </w:t>
                      </w:r>
                      <w:r w:rsidR="002B0FFE" w:rsidRPr="00DA32A4">
                        <w:rPr>
                          <w:sz w:val="32"/>
                          <w:szCs w:val="26"/>
                          <w:lang w:val="es-ES"/>
                        </w:rPr>
                        <w:t xml:space="preserve"> </w:t>
                      </w:r>
                    </w:p>
                    <w:p w14:paraId="2D9B714E" w14:textId="60CF9819" w:rsidR="002B0FFE" w:rsidRPr="00DA32A4" w:rsidRDefault="00E4139E" w:rsidP="002B0FFE">
                      <w:pPr>
                        <w:pStyle w:val="NoSpacing"/>
                        <w:numPr>
                          <w:ilvl w:val="0"/>
                          <w:numId w:val="18"/>
                        </w:numPr>
                        <w:ind w:left="450" w:hanging="360"/>
                        <w:rPr>
                          <w:sz w:val="32"/>
                          <w:szCs w:val="26"/>
                          <w:lang w:val="es-ES"/>
                        </w:rPr>
                      </w:pPr>
                      <w:r w:rsidRPr="00DA32A4">
                        <w:rPr>
                          <w:b/>
                          <w:sz w:val="32"/>
                          <w:szCs w:val="26"/>
                          <w:lang w:val="es-ES"/>
                        </w:rPr>
                        <w:t>Tienden más a votar</w:t>
                      </w:r>
                      <w:r w:rsidR="002B0FFE" w:rsidRPr="00DA32A4">
                        <w:rPr>
                          <w:sz w:val="32"/>
                          <w:szCs w:val="26"/>
                          <w:lang w:val="es-ES"/>
                        </w:rPr>
                        <w:t>.</w:t>
                      </w:r>
                      <w:r w:rsidR="004B5C2A" w:rsidRPr="00DA32A4">
                        <w:rPr>
                          <w:sz w:val="32"/>
                          <w:szCs w:val="26"/>
                          <w:lang w:val="es-ES"/>
                        </w:rPr>
                        <w:t xml:space="preserve"> T</w:t>
                      </w:r>
                      <w:r w:rsidRPr="00DA32A4">
                        <w:rPr>
                          <w:sz w:val="32"/>
                          <w:szCs w:val="26"/>
                          <w:lang w:val="es-ES"/>
                        </w:rPr>
                        <w:t>reinta por ciento más graduados de univ</w:t>
                      </w:r>
                      <w:r w:rsidR="00281707" w:rsidRPr="00DA32A4">
                        <w:rPr>
                          <w:sz w:val="32"/>
                          <w:szCs w:val="26"/>
                          <w:lang w:val="es-ES"/>
                        </w:rPr>
                        <w:t>ersidad votaron en las elec</w:t>
                      </w:r>
                      <w:r w:rsidRPr="00DA32A4">
                        <w:rPr>
                          <w:sz w:val="32"/>
                          <w:szCs w:val="26"/>
                          <w:lang w:val="es-ES"/>
                        </w:rPr>
                        <w:t>ciones de, que aquellos que sólo tenían un diploma de secundaria.</w:t>
                      </w:r>
                    </w:p>
                    <w:p w14:paraId="3F5687D1" w14:textId="77777777" w:rsidR="002B0FFE" w:rsidRPr="00DA32A4" w:rsidRDefault="00E4139E" w:rsidP="002B0FFE">
                      <w:pPr>
                        <w:pStyle w:val="NoSpacing"/>
                        <w:numPr>
                          <w:ilvl w:val="0"/>
                          <w:numId w:val="18"/>
                        </w:numPr>
                        <w:ind w:left="450" w:hanging="360"/>
                        <w:rPr>
                          <w:sz w:val="32"/>
                          <w:szCs w:val="26"/>
                          <w:lang w:val="es-ES"/>
                        </w:rPr>
                      </w:pPr>
                      <w:r w:rsidRPr="00DA32A4">
                        <w:rPr>
                          <w:b/>
                          <w:sz w:val="32"/>
                          <w:szCs w:val="26"/>
                          <w:lang w:val="es-ES"/>
                        </w:rPr>
                        <w:t>Más trabajo voluntario</w:t>
                      </w:r>
                      <w:r w:rsidR="002B0FFE" w:rsidRPr="00DA32A4">
                        <w:rPr>
                          <w:b/>
                          <w:sz w:val="32"/>
                          <w:szCs w:val="26"/>
                          <w:lang w:val="es-ES"/>
                        </w:rPr>
                        <w:t>.</w:t>
                      </w:r>
                      <w:r w:rsidR="002B0FFE" w:rsidRPr="00DA32A4">
                        <w:rPr>
                          <w:sz w:val="32"/>
                          <w:szCs w:val="26"/>
                          <w:lang w:val="es-ES"/>
                        </w:rPr>
                        <w:t xml:space="preserve"> </w:t>
                      </w:r>
                      <w:r w:rsidRPr="00DA32A4">
                        <w:rPr>
                          <w:sz w:val="32"/>
                          <w:szCs w:val="26"/>
                          <w:lang w:val="es-ES"/>
                        </w:rPr>
                        <w:t xml:space="preserve">Los graduados de universidad son un 20 por ciento más propensos a hacer trabajo voluntario en su comunidad. </w:t>
                      </w:r>
                    </w:p>
                    <w:p w14:paraId="75A52587" w14:textId="77777777" w:rsidR="0068342B" w:rsidRPr="00DA32A4" w:rsidRDefault="00E4139E" w:rsidP="0068342B">
                      <w:pPr>
                        <w:pStyle w:val="NoSpacing"/>
                        <w:numPr>
                          <w:ilvl w:val="0"/>
                          <w:numId w:val="18"/>
                        </w:numPr>
                        <w:ind w:left="450" w:hanging="360"/>
                        <w:rPr>
                          <w:sz w:val="32"/>
                          <w:szCs w:val="26"/>
                          <w:lang w:val="es-ES"/>
                        </w:rPr>
                      </w:pPr>
                      <w:r w:rsidRPr="00DA32A4">
                        <w:rPr>
                          <w:b/>
                          <w:sz w:val="32"/>
                          <w:szCs w:val="26"/>
                          <w:lang w:val="es-ES"/>
                        </w:rPr>
                        <w:t>Viven más</w:t>
                      </w:r>
                      <w:r w:rsidR="0068342B" w:rsidRPr="00DA32A4">
                        <w:rPr>
                          <w:sz w:val="32"/>
                          <w:szCs w:val="26"/>
                          <w:lang w:val="es-ES"/>
                        </w:rPr>
                        <w:t xml:space="preserve">. </w:t>
                      </w:r>
                      <w:r w:rsidRPr="00DA32A4">
                        <w:rPr>
                          <w:sz w:val="32"/>
                          <w:szCs w:val="26"/>
                          <w:lang w:val="es-ES"/>
                        </w:rPr>
                        <w:t>La gente con un grado universitario vive cerca de nueve años más que aquell</w:t>
                      </w:r>
                      <w:r w:rsidR="00873DD6" w:rsidRPr="00DA32A4">
                        <w:rPr>
                          <w:sz w:val="32"/>
                          <w:szCs w:val="26"/>
                          <w:lang w:val="es-ES"/>
                        </w:rPr>
                        <w:t>a</w:t>
                      </w:r>
                      <w:r w:rsidR="0068342B" w:rsidRPr="00DA32A4">
                        <w:rPr>
                          <w:sz w:val="32"/>
                          <w:szCs w:val="26"/>
                          <w:lang w:val="es-ES"/>
                        </w:rPr>
                        <w:t xml:space="preserve"> </w:t>
                      </w:r>
                      <w:r w:rsidR="00873DD6" w:rsidRPr="00DA32A4">
                        <w:rPr>
                          <w:sz w:val="32"/>
                          <w:szCs w:val="26"/>
                          <w:lang w:val="es-ES"/>
                        </w:rPr>
                        <w:t>que sólo tiene</w:t>
                      </w:r>
                      <w:r w:rsidRPr="00DA32A4">
                        <w:rPr>
                          <w:sz w:val="32"/>
                          <w:szCs w:val="26"/>
                          <w:lang w:val="es-ES"/>
                        </w:rPr>
                        <w:t xml:space="preserve"> un diploma de secundaria.</w:t>
                      </w:r>
                    </w:p>
                    <w:p w14:paraId="5B9DAC9E" w14:textId="77777777" w:rsidR="002B0FFE" w:rsidRPr="00DA32A4" w:rsidRDefault="002B0FFE" w:rsidP="002B0FFE">
                      <w:pPr>
                        <w:pStyle w:val="NoSpacing"/>
                        <w:ind w:left="450"/>
                        <w:rPr>
                          <w:sz w:val="28"/>
                          <w:szCs w:val="26"/>
                          <w:lang w:val="es-ES"/>
                        </w:rPr>
                      </w:pPr>
                    </w:p>
                    <w:p w14:paraId="4AF41DE9" w14:textId="77777777" w:rsidR="002B0FFE" w:rsidRPr="00DA32A4" w:rsidRDefault="002B0FFE" w:rsidP="002B0FFE">
                      <w:pPr>
                        <w:rPr>
                          <w:sz w:val="24"/>
                          <w:lang w:val="en-US"/>
                        </w:rPr>
                      </w:pPr>
                    </w:p>
                    <w:p w14:paraId="122C5ECC" w14:textId="77777777" w:rsidR="006207D8" w:rsidRPr="00DA32A4" w:rsidRDefault="006207D8" w:rsidP="00696E04">
                      <w:pPr>
                        <w:pStyle w:val="NoSpacing"/>
                        <w:jc w:val="right"/>
                        <w:rPr>
                          <w:sz w:val="22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4228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2331864" wp14:editId="3D3B87F3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03325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325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DF7BFB" w14:textId="77777777" w:rsidR="00E4139E" w:rsidRPr="00AB5E39" w:rsidRDefault="00E4139E" w:rsidP="00E4139E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¿Sabía usted</w:t>
                            </w:r>
                            <w:r w:rsidRPr="00AB5E3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  <w:p w14:paraId="74A3FDDC" w14:textId="77777777" w:rsidR="00CA36F6" w:rsidRPr="0034228C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6AEE20" id="Text Box 8" o:spid="_x0000_s1029" type="#_x0000_t202" style="position:absolute;margin-left:523.85pt;margin-top:523.2pt;width:575.0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" fillcolor="#ec5654 [1940]" stroked="f" strokeweight=".5pt">
                <v:textbox>
                  <w:txbxContent>
                    <w:p w:rsidR="00E4139E" w:rsidRPr="00AB5E39" w:rsidRDefault="00E4139E" w:rsidP="00E4139E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¿Sabía usted</w:t>
                      </w:r>
                      <w:r w:rsidRPr="00AB5E39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  <w:p w:rsidR="00CA36F6" w:rsidRPr="0034228C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856A5" w:rsidRPr="00A23FB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FDB4407" wp14:editId="09CD96B7">
                <wp:simplePos x="0" y="0"/>
                <wp:positionH relativeFrom="column">
                  <wp:posOffset>56071</wp:posOffset>
                </wp:positionH>
                <wp:positionV relativeFrom="paragraph">
                  <wp:posOffset>7030361</wp:posOffset>
                </wp:positionV>
                <wp:extent cx="7306573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573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D52057" w14:textId="77777777" w:rsidR="002B0FFE" w:rsidRPr="00E4139E" w:rsidRDefault="00417128" w:rsidP="002B0FFE">
                            <w:pPr>
                              <w:pStyle w:val="NoSpacing"/>
                              <w:rPr>
                                <w:rFonts w:eastAsia="Calibri"/>
                                <w:sz w:val="28"/>
                                <w:szCs w:val="28"/>
                                <w:lang w:val="es-ES"/>
                              </w:rPr>
                            </w:pPr>
                            <w:r>
                              <w:rPr>
                                <w:rFonts w:eastAsia="Calibri"/>
                                <w:sz w:val="28"/>
                                <w:szCs w:val="28"/>
                                <w:lang w:val="es-ES"/>
                              </w:rPr>
                              <w:t>Aun</w:t>
                            </w:r>
                            <w:r w:rsidR="00E4139E" w:rsidRPr="00E4139E">
                              <w:rPr>
                                <w:rFonts w:eastAsia="Calibri"/>
                                <w:sz w:val="28"/>
                                <w:szCs w:val="28"/>
                                <w:lang w:val="es-ES"/>
                              </w:rPr>
                              <w:t>que</w:t>
                            </w:r>
                            <w:r w:rsidR="002B0FFE" w:rsidRPr="00E4139E">
                              <w:rPr>
                                <w:rFonts w:eastAsia="Calibri"/>
                                <w:sz w:val="28"/>
                                <w:szCs w:val="28"/>
                                <w:lang w:val="es-ES"/>
                              </w:rPr>
                              <w:t xml:space="preserve"> </w:t>
                            </w:r>
                            <w:r w:rsidR="00E4139E" w:rsidRPr="00E4139E">
                              <w:rPr>
                                <w:rFonts w:eastAsia="Calibri"/>
                                <w:sz w:val="28"/>
                                <w:szCs w:val="28"/>
                                <w:lang w:val="es-ES"/>
                              </w:rPr>
                              <w:t>95 po</w:t>
                            </w:r>
                            <w:r w:rsidR="0068342B" w:rsidRPr="00E4139E">
                              <w:rPr>
                                <w:rFonts w:eastAsia="Calibri"/>
                                <w:sz w:val="28"/>
                                <w:szCs w:val="28"/>
                                <w:lang w:val="es-ES"/>
                              </w:rPr>
                              <w:t>r</w:t>
                            </w:r>
                            <w:r w:rsidR="00E4139E" w:rsidRPr="00E4139E">
                              <w:rPr>
                                <w:rFonts w:eastAsia="Calibri"/>
                                <w:sz w:val="28"/>
                                <w:szCs w:val="28"/>
                                <w:lang w:val="es-ES"/>
                              </w:rPr>
                              <w:t xml:space="preserve"> </w:t>
                            </w:r>
                            <w:r w:rsidR="0068342B" w:rsidRPr="00E4139E">
                              <w:rPr>
                                <w:rFonts w:eastAsia="Calibri"/>
                                <w:sz w:val="28"/>
                                <w:szCs w:val="28"/>
                                <w:lang w:val="es-ES"/>
                              </w:rPr>
                              <w:t>c</w:t>
                            </w:r>
                            <w:r w:rsidR="00E4139E" w:rsidRPr="00E4139E">
                              <w:rPr>
                                <w:rFonts w:eastAsia="Calibri"/>
                                <w:sz w:val="28"/>
                                <w:szCs w:val="28"/>
                                <w:lang w:val="es-ES"/>
                              </w:rPr>
                              <w:t>i</w:t>
                            </w:r>
                            <w:r w:rsidR="0068342B" w:rsidRPr="00E4139E">
                              <w:rPr>
                                <w:rFonts w:eastAsia="Calibri"/>
                                <w:sz w:val="28"/>
                                <w:szCs w:val="28"/>
                                <w:lang w:val="es-ES"/>
                              </w:rPr>
                              <w:t>ent</w:t>
                            </w:r>
                            <w:r w:rsidR="00E4139E" w:rsidRPr="00E4139E">
                              <w:rPr>
                                <w:rFonts w:eastAsia="Calibri"/>
                                <w:sz w:val="28"/>
                                <w:szCs w:val="28"/>
                                <w:lang w:val="es-ES"/>
                              </w:rPr>
                              <w:t xml:space="preserve">o del cerebro humano se ha desarrollado </w:t>
                            </w:r>
                            <w:r>
                              <w:rPr>
                                <w:rFonts w:eastAsia="Calibri"/>
                                <w:sz w:val="28"/>
                                <w:szCs w:val="28"/>
                                <w:lang w:val="es-ES"/>
                              </w:rPr>
                              <w:t xml:space="preserve">ya </w:t>
                            </w:r>
                            <w:r w:rsidR="00E4139E" w:rsidRPr="00E4139E">
                              <w:rPr>
                                <w:rFonts w:eastAsia="Calibri"/>
                                <w:sz w:val="28"/>
                                <w:szCs w:val="28"/>
                                <w:lang w:val="es-ES"/>
                              </w:rPr>
                              <w:t xml:space="preserve">a la edad de seis años, los científicos reportan que las mayores aceleraciones de crecimiento después de la infancia se dan en la adolescencia. </w:t>
                            </w:r>
                          </w:p>
                          <w:p w14:paraId="12467CC7" w14:textId="77777777" w:rsidR="0068342B" w:rsidRPr="00E4139E" w:rsidRDefault="0068342B" w:rsidP="000856A5">
                            <w:pPr>
                              <w:pStyle w:val="NoSpacing"/>
                              <w:jc w:val="right"/>
                              <w:rPr>
                                <w:rFonts w:eastAsia="Calibri"/>
                                <w:b/>
                                <w:color w:val="000000"/>
                                <w:sz w:val="20"/>
                                <w:szCs w:val="28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EED189" id="Text Box 13" o:spid="_x0000_s1030" type="#_x0000_t202" style="position:absolute;margin-left:4.4pt;margin-top:553.55pt;width:575.3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" filled="f" stroked="f" strokeweight=".5pt">
                <v:textbox>
                  <w:txbxContent>
                    <w:p w:rsidR="002B0FFE" w:rsidRPr="00E4139E" w:rsidRDefault="00417128" w:rsidP="002B0FFE">
                      <w:pPr>
                        <w:pStyle w:val="NoSpacing"/>
                        <w:rPr>
                          <w:rFonts w:eastAsia="Calibri"/>
                          <w:sz w:val="28"/>
                          <w:szCs w:val="28"/>
                          <w:lang w:val="es-ES"/>
                        </w:rPr>
                      </w:pPr>
                      <w:r>
                        <w:rPr>
                          <w:rFonts w:eastAsia="Calibri"/>
                          <w:sz w:val="28"/>
                          <w:szCs w:val="28"/>
                          <w:lang w:val="es-ES"/>
                        </w:rPr>
                        <w:t>Aun</w:t>
                      </w:r>
                      <w:r w:rsidR="00E4139E" w:rsidRPr="00E4139E">
                        <w:rPr>
                          <w:rFonts w:eastAsia="Calibri"/>
                          <w:sz w:val="28"/>
                          <w:szCs w:val="28"/>
                          <w:lang w:val="es-ES"/>
                        </w:rPr>
                        <w:t>que</w:t>
                      </w:r>
                      <w:r w:rsidR="002B0FFE" w:rsidRPr="00E4139E">
                        <w:rPr>
                          <w:rFonts w:eastAsia="Calibri"/>
                          <w:sz w:val="28"/>
                          <w:szCs w:val="28"/>
                          <w:lang w:val="es-ES"/>
                        </w:rPr>
                        <w:t xml:space="preserve"> </w:t>
                      </w:r>
                      <w:r w:rsidR="00E4139E" w:rsidRPr="00E4139E">
                        <w:rPr>
                          <w:rFonts w:eastAsia="Calibri"/>
                          <w:sz w:val="28"/>
                          <w:szCs w:val="28"/>
                          <w:lang w:val="es-ES"/>
                        </w:rPr>
                        <w:t>95 po</w:t>
                      </w:r>
                      <w:r w:rsidR="0068342B" w:rsidRPr="00E4139E">
                        <w:rPr>
                          <w:rFonts w:eastAsia="Calibri"/>
                          <w:sz w:val="28"/>
                          <w:szCs w:val="28"/>
                          <w:lang w:val="es-ES"/>
                        </w:rPr>
                        <w:t>r</w:t>
                      </w:r>
                      <w:r w:rsidR="00E4139E" w:rsidRPr="00E4139E">
                        <w:rPr>
                          <w:rFonts w:eastAsia="Calibri"/>
                          <w:sz w:val="28"/>
                          <w:szCs w:val="28"/>
                          <w:lang w:val="es-ES"/>
                        </w:rPr>
                        <w:t xml:space="preserve"> </w:t>
                      </w:r>
                      <w:r w:rsidR="0068342B" w:rsidRPr="00E4139E">
                        <w:rPr>
                          <w:rFonts w:eastAsia="Calibri"/>
                          <w:sz w:val="28"/>
                          <w:szCs w:val="28"/>
                          <w:lang w:val="es-ES"/>
                        </w:rPr>
                        <w:t>c</w:t>
                      </w:r>
                      <w:r w:rsidR="00E4139E" w:rsidRPr="00E4139E">
                        <w:rPr>
                          <w:rFonts w:eastAsia="Calibri"/>
                          <w:sz w:val="28"/>
                          <w:szCs w:val="28"/>
                          <w:lang w:val="es-ES"/>
                        </w:rPr>
                        <w:t>i</w:t>
                      </w:r>
                      <w:r w:rsidR="0068342B" w:rsidRPr="00E4139E">
                        <w:rPr>
                          <w:rFonts w:eastAsia="Calibri"/>
                          <w:sz w:val="28"/>
                          <w:szCs w:val="28"/>
                          <w:lang w:val="es-ES"/>
                        </w:rPr>
                        <w:t>ent</w:t>
                      </w:r>
                      <w:r w:rsidR="00E4139E" w:rsidRPr="00E4139E">
                        <w:rPr>
                          <w:rFonts w:eastAsia="Calibri"/>
                          <w:sz w:val="28"/>
                          <w:szCs w:val="28"/>
                          <w:lang w:val="es-ES"/>
                        </w:rPr>
                        <w:t xml:space="preserve">o del cerebro humano se ha desarrollado </w:t>
                      </w:r>
                      <w:r>
                        <w:rPr>
                          <w:rFonts w:eastAsia="Calibri"/>
                          <w:sz w:val="28"/>
                          <w:szCs w:val="28"/>
                          <w:lang w:val="es-ES"/>
                        </w:rPr>
                        <w:t xml:space="preserve">ya </w:t>
                      </w:r>
                      <w:r w:rsidR="00E4139E" w:rsidRPr="00E4139E">
                        <w:rPr>
                          <w:rFonts w:eastAsia="Calibri"/>
                          <w:sz w:val="28"/>
                          <w:szCs w:val="28"/>
                          <w:lang w:val="es-ES"/>
                        </w:rPr>
                        <w:t xml:space="preserve">a la edad de seis años, los científicos reportan que las mayores aceleraciones de crecimiento después de la infancia se dan en la adolescencia. </w:t>
                      </w:r>
                    </w:p>
                    <w:p w:rsidR="0068342B" w:rsidRPr="00E4139E" w:rsidRDefault="0068342B" w:rsidP="000856A5">
                      <w:pPr>
                        <w:pStyle w:val="NoSpacing"/>
                        <w:jc w:val="right"/>
                        <w:rPr>
                          <w:rFonts w:eastAsia="Calibri"/>
                          <w:b/>
                          <w:color w:val="000000"/>
                          <w:sz w:val="20"/>
                          <w:szCs w:val="28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F1B999D" wp14:editId="50E0D92D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D01B1D" w14:textId="77777777" w:rsidR="00E4139E" w:rsidRPr="00E4139E" w:rsidRDefault="00E4139E" w:rsidP="00E4139E">
                            <w:pPr>
                              <w:rPr>
                                <w:rFonts w:ascii="Trebuchet MS" w:eastAsia="Trebuchet MS" w:hAnsi="Trebuchet MS" w:cs="Times New Roman"/>
                                <w:sz w:val="28"/>
                              </w:rPr>
                            </w:pPr>
                            <w:r w:rsidRPr="00E4139E">
                              <w:rPr>
                                <w:rFonts w:ascii="Trebuchet MS" w:eastAsia="Trebuchet MS" w:hAnsi="Trebuchet MS" w:cs="Times New Roman"/>
                                <w:sz w:val="28"/>
                              </w:rPr>
                              <w:t>Insertar Logo de la escuela</w:t>
                            </w:r>
                          </w:p>
                          <w:p w14:paraId="51ACFAC8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115975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E4139E" w:rsidRPr="00E4139E" w:rsidRDefault="00E4139E" w:rsidP="00E4139E">
                      <w:pPr>
                        <w:rPr>
                          <w:rFonts w:ascii="Trebuchet MS" w:eastAsia="Trebuchet MS" w:hAnsi="Trebuchet MS" w:cs="Times New Roman"/>
                          <w:sz w:val="28"/>
                        </w:rPr>
                      </w:pPr>
                      <w:r w:rsidRPr="00E4139E">
                        <w:rPr>
                          <w:rFonts w:ascii="Trebuchet MS" w:eastAsia="Trebuchet MS" w:hAnsi="Trebuchet MS" w:cs="Times New Roman"/>
                          <w:sz w:val="28"/>
                        </w:rPr>
                        <w:t>Insertar Logo de la escuela</w:t>
                      </w:r>
                    </w:p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en-US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5CF87594" wp14:editId="42C38DA0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F1A1ADF" w14:textId="77777777" w:rsidR="00E4139E" w:rsidRPr="00E4139E" w:rsidRDefault="002E76DE" w:rsidP="00E4139E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</w:pPr>
                            <w:r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  <w:t>C</w:t>
                            </w:r>
                            <w:r w:rsidR="00E4139E" w:rsidRPr="00E4139E"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  <w:t>ontacto de la escuela:</w:t>
                            </w:r>
                            <w:sdt>
                              <w:sdtPr>
                                <w:rPr>
                                  <w:rFonts w:ascii="Trebuchet MS" w:eastAsia="HGMaruGothicMPRO" w:hAnsi="Trebuchet MS" w:cs="Times New Roman"/>
                                  <w:sz w:val="28"/>
                                  <w:szCs w:val="17"/>
                                  <w:lang w:eastAsia="ja-JP"/>
                                </w:rPr>
                                <w:id w:val="2003855205"/>
                                <w:placeholder>
                                  <w:docPart w:val="F0F152809AF14A1F8B16A9736C050ADF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E4139E" w:rsidRPr="00E4139E">
                                  <w:rPr>
                                    <w:rFonts w:ascii="Trebuchet MS" w:eastAsia="HGMaruGothicMPRO" w:hAnsi="Trebuchet MS" w:cs="Times New Roman"/>
                                    <w:color w:val="808080"/>
                                    <w:sz w:val="17"/>
                                    <w:szCs w:val="17"/>
                                    <w:lang w:eastAsia="ja-JP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1785B0B6" w14:textId="77777777" w:rsidR="00E4139E" w:rsidRPr="00E4139E" w:rsidRDefault="00E4139E" w:rsidP="00E4139E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</w:pPr>
                          </w:p>
                          <w:p w14:paraId="7ED8E578" w14:textId="77777777" w:rsidR="00E4139E" w:rsidRPr="00546D75" w:rsidRDefault="00E4139E" w:rsidP="00E4139E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sz w:val="17"/>
                                <w:szCs w:val="17"/>
                                <w:lang w:val="en-US" w:eastAsia="ja-JP"/>
                              </w:rPr>
                            </w:pPr>
                            <w:r w:rsidRPr="00546D75"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val="en-US" w:eastAsia="ja-JP"/>
                              </w:rPr>
                              <w:t>Personal:</w:t>
                            </w:r>
                            <w:r w:rsidRPr="00546D75">
                              <w:rPr>
                                <w:rFonts w:ascii="Trebuchet MS" w:eastAsia="HGMaruGothicMPRO" w:hAnsi="Trebuchet MS" w:cs="Times New Roman"/>
                                <w:sz w:val="17"/>
                                <w:szCs w:val="17"/>
                                <w:lang w:val="en-US" w:eastAsia="ja-JP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Trebuchet MS" w:eastAsia="HGMaruGothicMPRO" w:hAnsi="Trebuchet MS" w:cs="Times New Roman"/>
                                  <w:sz w:val="17"/>
                                  <w:szCs w:val="17"/>
                                  <w:lang w:eastAsia="ja-JP"/>
                                </w:rPr>
                                <w:id w:val="-339470322"/>
                                <w:placeholder>
                                  <w:docPart w:val="F0F152809AF14A1F8B16A9736C050ADF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E4139E">
                                  <w:rPr>
                                    <w:rFonts w:ascii="Trebuchet MS" w:eastAsia="HGMaruGothicMPRO" w:hAnsi="Trebuchet MS" w:cs="Times New Roman"/>
                                    <w:color w:val="808080"/>
                                    <w:sz w:val="17"/>
                                    <w:szCs w:val="17"/>
                                    <w:lang w:val="en-US" w:eastAsia="ja-JP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61E82500" w14:textId="77777777" w:rsidR="00E4139E" w:rsidRPr="00546D75" w:rsidRDefault="00E4139E" w:rsidP="00E4139E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sz w:val="17"/>
                                <w:szCs w:val="17"/>
                                <w:lang w:val="en-US" w:eastAsia="ja-JP"/>
                              </w:rPr>
                            </w:pPr>
                          </w:p>
                          <w:p w14:paraId="21E06D4F" w14:textId="77777777" w:rsidR="00E4139E" w:rsidRPr="00546D75" w:rsidRDefault="00E4139E" w:rsidP="00E4139E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sz w:val="17"/>
                                <w:szCs w:val="17"/>
                                <w:lang w:val="en-US" w:eastAsia="ja-JP"/>
                              </w:rPr>
                            </w:pPr>
                          </w:p>
                          <w:p w14:paraId="39CE304A" w14:textId="77777777" w:rsidR="00E4139E" w:rsidRPr="00E4139E" w:rsidRDefault="00E4139E" w:rsidP="00E4139E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b/>
                                <w:bCs/>
                                <w:color w:val="163C3F"/>
                                <w:sz w:val="44"/>
                                <w:szCs w:val="28"/>
                                <w:lang w:eastAsia="ja-JP"/>
                              </w:rPr>
                            </w:pPr>
                            <w:r w:rsidRPr="00E4139E"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  <w:t xml:space="preserve">Centro de </w:t>
                            </w:r>
                            <w:r w:rsidR="002E76DE"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  <w:t>tutoría</w:t>
                            </w:r>
                            <w:r w:rsidRPr="00E4139E"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  <w:t>:</w:t>
                            </w:r>
                            <w:r w:rsidRPr="00E4139E">
                              <w:rPr>
                                <w:rFonts w:ascii="Trebuchet MS" w:eastAsia="HGMaruGothicMPRO" w:hAnsi="Trebuchet MS" w:cs="Times New Roman"/>
                                <w:sz w:val="24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Trebuchet MS" w:eastAsia="HGMaruGothicMPRO" w:hAnsi="Trebuchet MS" w:cs="Times New Roman"/>
                                  <w:sz w:val="24"/>
                                  <w:szCs w:val="17"/>
                                  <w:lang w:eastAsia="ja-JP"/>
                                </w:rPr>
                                <w:id w:val="-568881245"/>
                                <w:placeholder>
                                  <w:docPart w:val="F0F152809AF14A1F8B16A9736C050ADF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E4139E">
                                  <w:rPr>
                                    <w:rFonts w:ascii="Trebuchet MS" w:eastAsia="HGMaruGothicMPRO" w:hAnsi="Trebuchet MS" w:cs="Times New Roman"/>
                                    <w:color w:val="808080"/>
                                    <w:sz w:val="17"/>
                                    <w:szCs w:val="17"/>
                                    <w:lang w:eastAsia="ja-JP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361F5063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FDE868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:rsidR="00E4139E" w:rsidRPr="00E4139E" w:rsidRDefault="002E76DE" w:rsidP="00E4139E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</w:pPr>
                      <w:r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  <w:t>C</w:t>
                      </w:r>
                      <w:r w:rsidR="00E4139E" w:rsidRPr="00E4139E"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  <w:t>ontacto de la escuela:</w:t>
                      </w:r>
                      <w:sdt>
                        <w:sdtPr>
                          <w:rPr>
                            <w:rFonts w:ascii="Trebuchet MS" w:eastAsia="HGMaruGothicMPRO" w:hAnsi="Trebuchet MS" w:cs="Times New Roman"/>
                            <w:sz w:val="28"/>
                            <w:szCs w:val="17"/>
                            <w:lang w:eastAsia="ja-JP"/>
                          </w:rPr>
                          <w:id w:val="2003855205"/>
                          <w:placeholder>
                            <w:docPart w:val="F0F152809AF14A1F8B16A9736C050ADF"/>
                          </w:placeholder>
                          <w:showingPlcHdr/>
                        </w:sdtPr>
                        <w:sdtEndPr/>
                        <w:sdtContent>
                          <w:r w:rsidR="00E4139E" w:rsidRPr="00E4139E">
                            <w:rPr>
                              <w:rFonts w:ascii="Trebuchet MS" w:eastAsia="HGMaruGothicMPRO" w:hAnsi="Trebuchet MS" w:cs="Times New Roman"/>
                              <w:color w:val="808080"/>
                              <w:sz w:val="17"/>
                              <w:szCs w:val="17"/>
                              <w:lang w:eastAsia="ja-JP"/>
                            </w:rPr>
                            <w:t>Click here to enter text.</w:t>
                          </w:r>
                        </w:sdtContent>
                      </w:sdt>
                    </w:p>
                    <w:p w:rsidR="00E4139E" w:rsidRPr="00E4139E" w:rsidRDefault="00E4139E" w:rsidP="00E4139E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</w:pPr>
                    </w:p>
                    <w:p w:rsidR="00E4139E" w:rsidRPr="00546D75" w:rsidRDefault="00E4139E" w:rsidP="00E4139E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sz w:val="17"/>
                          <w:szCs w:val="17"/>
                          <w:lang w:val="en-US" w:eastAsia="ja-JP"/>
                        </w:rPr>
                      </w:pPr>
                      <w:r w:rsidRPr="00546D75"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val="en-US" w:eastAsia="ja-JP"/>
                        </w:rPr>
                        <w:t>Personal:</w:t>
                      </w:r>
                      <w:r w:rsidRPr="00546D75">
                        <w:rPr>
                          <w:rFonts w:ascii="Trebuchet MS" w:eastAsia="HGMaruGothicMPRO" w:hAnsi="Trebuchet MS" w:cs="Times New Roman"/>
                          <w:sz w:val="17"/>
                          <w:szCs w:val="17"/>
                          <w:lang w:val="en-US" w:eastAsia="ja-JP"/>
                        </w:rPr>
                        <w:t xml:space="preserve"> </w:t>
                      </w:r>
                      <w:sdt>
                        <w:sdtPr>
                          <w:rPr>
                            <w:rFonts w:ascii="Trebuchet MS" w:eastAsia="HGMaruGothicMPRO" w:hAnsi="Trebuchet MS" w:cs="Times New Roman"/>
                            <w:sz w:val="17"/>
                            <w:szCs w:val="17"/>
                            <w:lang w:eastAsia="ja-JP"/>
                          </w:rPr>
                          <w:id w:val="-339470322"/>
                          <w:placeholder>
                            <w:docPart w:val="F0F152809AF14A1F8B16A9736C050ADF"/>
                          </w:placeholder>
                          <w:showingPlcHdr/>
                        </w:sdtPr>
                        <w:sdtEndPr/>
                        <w:sdtContent>
                          <w:r w:rsidRPr="00E4139E">
                            <w:rPr>
                              <w:rFonts w:ascii="Trebuchet MS" w:eastAsia="HGMaruGothicMPRO" w:hAnsi="Trebuchet MS" w:cs="Times New Roman"/>
                              <w:color w:val="808080"/>
                              <w:sz w:val="17"/>
                              <w:szCs w:val="17"/>
                              <w:lang w:val="en-US" w:eastAsia="ja-JP"/>
                            </w:rPr>
                            <w:t>Click here to enter text.</w:t>
                          </w:r>
                        </w:sdtContent>
                      </w:sdt>
                    </w:p>
                    <w:p w:rsidR="00E4139E" w:rsidRPr="00546D75" w:rsidRDefault="00E4139E" w:rsidP="00E4139E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sz w:val="17"/>
                          <w:szCs w:val="17"/>
                          <w:lang w:val="en-US" w:eastAsia="ja-JP"/>
                        </w:rPr>
                      </w:pPr>
                    </w:p>
                    <w:p w:rsidR="00E4139E" w:rsidRPr="00546D75" w:rsidRDefault="00E4139E" w:rsidP="00E4139E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sz w:val="17"/>
                          <w:szCs w:val="17"/>
                          <w:lang w:val="en-US" w:eastAsia="ja-JP"/>
                        </w:rPr>
                      </w:pPr>
                    </w:p>
                    <w:p w:rsidR="00E4139E" w:rsidRPr="00E4139E" w:rsidRDefault="00E4139E" w:rsidP="00E4139E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b/>
                          <w:bCs/>
                          <w:color w:val="163C3F"/>
                          <w:sz w:val="44"/>
                          <w:szCs w:val="28"/>
                          <w:lang w:eastAsia="ja-JP"/>
                        </w:rPr>
                      </w:pPr>
                      <w:r w:rsidRPr="00E4139E"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  <w:t xml:space="preserve">Centro de </w:t>
                      </w:r>
                      <w:r w:rsidR="002E76DE"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  <w:t>tutoría</w:t>
                      </w:r>
                      <w:r w:rsidRPr="00E4139E"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  <w:t>:</w:t>
                      </w:r>
                      <w:r w:rsidRPr="00E4139E">
                        <w:rPr>
                          <w:rFonts w:ascii="Trebuchet MS" w:eastAsia="HGMaruGothicMPRO" w:hAnsi="Trebuchet MS" w:cs="Times New Roman"/>
                          <w:sz w:val="24"/>
                          <w:szCs w:val="17"/>
                          <w:lang w:eastAsia="ja-JP"/>
                        </w:rPr>
                        <w:t xml:space="preserve"> </w:t>
                      </w:r>
                      <w:sdt>
                        <w:sdtPr>
                          <w:rPr>
                            <w:rFonts w:ascii="Trebuchet MS" w:eastAsia="HGMaruGothicMPRO" w:hAnsi="Trebuchet MS" w:cs="Times New Roman"/>
                            <w:sz w:val="24"/>
                            <w:szCs w:val="17"/>
                            <w:lang w:eastAsia="ja-JP"/>
                          </w:rPr>
                          <w:id w:val="-568881245"/>
                          <w:placeholder>
                            <w:docPart w:val="F0F152809AF14A1F8B16A9736C050ADF"/>
                          </w:placeholder>
                          <w:showingPlcHdr/>
                        </w:sdtPr>
                        <w:sdtEndPr/>
                        <w:sdtContent>
                          <w:r w:rsidRPr="00E4139E">
                            <w:rPr>
                              <w:rFonts w:ascii="Trebuchet MS" w:eastAsia="HGMaruGothicMPRO" w:hAnsi="Trebuchet MS" w:cs="Times New Roman"/>
                              <w:color w:val="808080"/>
                              <w:sz w:val="17"/>
                              <w:szCs w:val="17"/>
                              <w:lang w:eastAsia="ja-JP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14A8855B" w14:textId="77777777" w:rsidR="001B2141" w:rsidRDefault="00CA36F6" w:rsidP="001B2141">
      <w:r w:rsidRPr="00781C88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31D0B50" wp14:editId="6C47F43F">
                <wp:simplePos x="0" y="0"/>
                <wp:positionH relativeFrom="column">
                  <wp:posOffset>2286000</wp:posOffset>
                </wp:positionH>
                <wp:positionV relativeFrom="paragraph">
                  <wp:posOffset>66675</wp:posOffset>
                </wp:positionV>
                <wp:extent cx="4890135" cy="268605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6860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F0E6F6" w14:textId="77777777" w:rsidR="00E4139E" w:rsidRDefault="00E4139E" w:rsidP="00E4139E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ventos próximos &amp; An</w:t>
                            </w: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n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io</w:t>
                            </w: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</w:t>
                            </w:r>
                          </w:p>
                          <w:p w14:paraId="7DD95B02" w14:textId="77777777" w:rsidR="00E4139E" w:rsidRPr="00E4139E" w:rsidRDefault="00E4139E" w:rsidP="00E4139E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E4139E">
                              <w:rPr>
                                <w:b/>
                                <w:sz w:val="28"/>
                                <w:szCs w:val="28"/>
                              </w:rPr>
                              <w:t>Semana nacional de PREPARACIÓN (GEAR UP):</w:t>
                            </w:r>
                          </w:p>
                          <w:p w14:paraId="16854E4B" w14:textId="77777777" w:rsidR="00E4139E" w:rsidRPr="00696E04" w:rsidRDefault="00E4139E" w:rsidP="00E4139E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Orientac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i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ó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n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estudiantil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131962C0" w14:textId="77777777" w:rsidR="00E4139E" w:rsidRPr="00696E04" w:rsidRDefault="00E4139E" w:rsidP="00E4139E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Orientació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n</w:t>
                            </w:r>
                            <w:r w:rsidRPr="00594571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familiar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4FEE0883" w14:textId="77777777" w:rsidR="00696E04" w:rsidRPr="00546D75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en-US"/>
                                  </w:rPr>
                                </w:pPr>
                                <w:r w:rsidRPr="00546D75">
                                  <w:rPr>
                                    <w:rStyle w:val="PlaceholderText"/>
                                    <w:lang w:val="en-US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79C95C3C" w14:textId="77777777" w:rsidR="00781C88" w:rsidRPr="00546D75" w:rsidRDefault="00781C88" w:rsidP="00781C88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18944" id="_x0000_s1033" type="#_x0000_t202" style="position:absolute;margin-left:180pt;margin-top:5.25pt;width:385.05pt;height:211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" filled="f" strokecolor="#d9d9d9">
                <v:textbox>
                  <w:txbxContent>
                    <w:p w:rsidR="00E4139E" w:rsidRDefault="00E4139E" w:rsidP="00E4139E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ventos próximos &amp; An</w:t>
                      </w: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nc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io</w:t>
                      </w: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s</w:t>
                      </w:r>
                    </w:p>
                    <w:p w:rsidR="00E4139E" w:rsidRPr="00E4139E" w:rsidRDefault="00E4139E" w:rsidP="00E4139E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E4139E">
                        <w:rPr>
                          <w:b/>
                          <w:sz w:val="28"/>
                          <w:szCs w:val="28"/>
                        </w:rPr>
                        <w:t>Semana nacional de PREPARACIÓN (GEAR UP):</w:t>
                      </w:r>
                    </w:p>
                    <w:p w:rsidR="00E4139E" w:rsidRPr="00696E04" w:rsidRDefault="00E4139E" w:rsidP="00E4139E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Orientac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i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ó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n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 estudiantil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:rsidR="00E4139E" w:rsidRPr="00696E04" w:rsidRDefault="00E4139E" w:rsidP="00E4139E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Orientació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n</w:t>
                      </w:r>
                      <w:r w:rsidRPr="00594571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familiar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:rsidR="00696E04" w:rsidRPr="00546D75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n-US"/>
                            </w:rPr>
                          </w:pPr>
                          <w:r w:rsidRPr="00546D75">
                            <w:rPr>
                              <w:rStyle w:val="PlaceholderText"/>
                              <w:lang w:val="en-US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Pr="00546D75" w:rsidRDefault="00781C88" w:rsidP="00781C88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F71FC37" wp14:editId="72E59009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061EE4" w14:textId="77777777" w:rsidR="001B2141" w:rsidRPr="00661D0B" w:rsidRDefault="002E76D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Develación de</w:t>
                            </w:r>
                            <w:r w:rsidR="00E4139E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mitos</w:t>
                            </w:r>
                          </w:p>
                          <w:p w14:paraId="6BDBC906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69BBCDDC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527F1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1B2141" w:rsidRPr="00661D0B" w:rsidRDefault="002E76D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Develación de</w:t>
                      </w:r>
                      <w:r w:rsidR="00E4139E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mitos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010A690" w14:textId="77777777" w:rsidR="00671A4B" w:rsidRPr="001B2141" w:rsidRDefault="00281707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BD3A31A" wp14:editId="312503C6">
                <wp:simplePos x="0" y="0"/>
                <wp:positionH relativeFrom="column">
                  <wp:posOffset>2286000</wp:posOffset>
                </wp:positionH>
                <wp:positionV relativeFrom="paragraph">
                  <wp:posOffset>2762884</wp:posOffset>
                </wp:positionV>
                <wp:extent cx="4921885" cy="495490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495490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E99DC4" w14:textId="77777777" w:rsidR="00E4139E" w:rsidRPr="00281707" w:rsidRDefault="00E4139E" w:rsidP="00E4139E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281707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l estudiante</w:t>
                            </w:r>
                            <w:r w:rsidRPr="00281707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2B565E84" w14:textId="77777777" w:rsidR="002B0FFE" w:rsidRPr="00281707" w:rsidRDefault="00281707" w:rsidP="00DA32A4">
                            <w:pPr>
                              <w:pStyle w:val="NoSpacing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lang w:val="es-ES"/>
                              </w:rPr>
                            </w:pPr>
                            <w:r w:rsidRPr="00281707">
                              <w:rPr>
                                <w:b/>
                                <w:sz w:val="24"/>
                                <w:lang w:val="es-ES"/>
                              </w:rPr>
                              <w:t>Ensaya una actividad nueva</w:t>
                            </w:r>
                            <w:r w:rsidR="002B0FFE" w:rsidRPr="00281707">
                              <w:rPr>
                                <w:b/>
                                <w:sz w:val="24"/>
                                <w:lang w:val="es-ES"/>
                              </w:rPr>
                              <w:t xml:space="preserve">. </w:t>
                            </w:r>
                            <w:r w:rsidRPr="00281707">
                              <w:rPr>
                                <w:sz w:val="24"/>
                                <w:lang w:val="es-ES"/>
                              </w:rPr>
                              <w:t xml:space="preserve">Ahora es un gran momento para ensayar algo nuevo, ya sea un deporte, un club o un trabajo voluntario. </w:t>
                            </w:r>
                            <w:r w:rsidR="002B0FFE" w:rsidRPr="00281707">
                              <w:rPr>
                                <w:sz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2B74C087" w14:textId="77777777" w:rsidR="002B0FFE" w:rsidRPr="00281707" w:rsidRDefault="00281707" w:rsidP="00DA32A4">
                            <w:pPr>
                              <w:pStyle w:val="NoSpacing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lang w:val="es-ES"/>
                              </w:rPr>
                            </w:pPr>
                            <w:r w:rsidRPr="00281707">
                              <w:rPr>
                                <w:b/>
                                <w:sz w:val="24"/>
                                <w:lang w:val="es-ES"/>
                              </w:rPr>
                              <w:t>Pide ayuda con el trabajo escolar.</w:t>
                            </w:r>
                            <w:r w:rsidR="002B0FFE" w:rsidRPr="00281707">
                              <w:rPr>
                                <w:b/>
                                <w:sz w:val="24"/>
                                <w:lang w:val="es-ES"/>
                              </w:rPr>
                              <w:t xml:space="preserve"> </w:t>
                            </w:r>
                            <w:r w:rsidRPr="00281707">
                              <w:rPr>
                                <w:sz w:val="24"/>
                                <w:lang w:val="es-ES"/>
                              </w:rPr>
                              <w:t xml:space="preserve">Si empiezas a sentirte débil en una materia, busca tutoría. No esperes a conseguir una mala nota en un informe o un examen importante, para no atrasarte. </w:t>
                            </w:r>
                          </w:p>
                          <w:p w14:paraId="390AB4F7" w14:textId="77777777" w:rsidR="00DA32A4" w:rsidRDefault="00DA32A4" w:rsidP="00E4139E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</w:pPr>
                          </w:p>
                          <w:p w14:paraId="6ACD2ADD" w14:textId="77777777" w:rsidR="00E4139E" w:rsidRPr="00281707" w:rsidRDefault="00E4139E" w:rsidP="00E4139E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281707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 la familia</w:t>
                            </w:r>
                            <w:r w:rsidRPr="00281707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5BF256E5" w14:textId="77777777" w:rsidR="002B0FFE" w:rsidRPr="00281707" w:rsidRDefault="00281707" w:rsidP="00DA32A4">
                            <w:pPr>
                              <w:pStyle w:val="NoSpacing"/>
                              <w:numPr>
                                <w:ilvl w:val="0"/>
                                <w:numId w:val="29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281707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Ofrezca estímulo</w:t>
                            </w:r>
                            <w:r w:rsidR="002B0FFE" w:rsidRPr="00281707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. </w:t>
                            </w:r>
                            <w:r w:rsidR="002B0FFE" w:rsidRPr="00281707">
                              <w:rPr>
                                <w:sz w:val="24"/>
                                <w:szCs w:val="24"/>
                                <w:lang w:val="es-ES"/>
                              </w:rPr>
                              <w:t>E</w:t>
                            </w:r>
                            <w:r w:rsidRPr="00281707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stimule a su hijo(a) para que le vaya bien en la escuela y explore intereses extracurriculares </w:t>
                            </w:r>
                            <w:r w:rsidR="00417128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tales </w:t>
                            </w:r>
                            <w:r w:rsidRPr="00281707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como deportes, clubs y trabajo voluntario. </w:t>
                            </w:r>
                            <w:r w:rsidR="002B0FFE" w:rsidRPr="00281707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7AFC7DB5" w14:textId="77777777" w:rsidR="002B0FFE" w:rsidRPr="00281707" w:rsidRDefault="002B0FFE" w:rsidP="00DA32A4">
                            <w:pPr>
                              <w:pStyle w:val="NoSpacing"/>
                              <w:numPr>
                                <w:ilvl w:val="0"/>
                                <w:numId w:val="29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281707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Rev</w:t>
                            </w:r>
                            <w:r w:rsidR="00281707" w:rsidRPr="00281707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isen el calendario escolar juntos. </w:t>
                            </w:r>
                            <w:r w:rsidR="00281707" w:rsidRPr="00281707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Observe las fechas importantes y anótelas en un calendario compartido en línea o en un lugar fácil de ver, como un tablero de anuncios en la cocina. </w:t>
                            </w:r>
                            <w:r w:rsidRPr="00281707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436F85E2" w14:textId="77777777" w:rsidR="002B0FFE" w:rsidRPr="00281707" w:rsidRDefault="00281707" w:rsidP="00DA32A4">
                            <w:pPr>
                              <w:pStyle w:val="NoSpacing"/>
                              <w:numPr>
                                <w:ilvl w:val="0"/>
                                <w:numId w:val="29"/>
                              </w:numPr>
                              <w:rPr>
                                <w:rFonts w:ascii="Myriad Pro" w:hAnsi="Myriad Pro"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281707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Verifique</w:t>
                            </w:r>
                            <w:r w:rsidR="002B0FFE" w:rsidRPr="00281707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. </w:t>
                            </w:r>
                            <w:r w:rsidRPr="00281707">
                              <w:rPr>
                                <w:sz w:val="24"/>
                                <w:szCs w:val="24"/>
                                <w:lang w:val="es-ES"/>
                              </w:rPr>
                              <w:t>Haga un plan para comprobar regularmente el trabajo escolar. Si usted se mantiene al día con las pruebas, informes y tareas de su hijo(a), pueden cosechar juntos los triunfos y adelantarse a los problemas como un equipo.</w:t>
                            </w:r>
                            <w:r w:rsidR="002B0FFE" w:rsidRPr="00546D7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81707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Averigüe sobre las calificaciones, tareas y asistencia de su hijo(a) en el sistema escolar en línea </w:t>
                            </w:r>
                            <w:r w:rsidR="00D71D02" w:rsidRPr="00281707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(</w:t>
                            </w:r>
                            <w:r w:rsidRPr="00281707">
                              <w:rPr>
                                <w:sz w:val="24"/>
                                <w:szCs w:val="24"/>
                                <w:lang w:val="es-ES"/>
                              </w:rPr>
                              <w:t>como</w:t>
                            </w:r>
                            <w:r w:rsidR="00D71D02" w:rsidRPr="00281707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Skyward). </w:t>
                            </w:r>
                            <w:r w:rsidRPr="00281707">
                              <w:rPr>
                                <w:sz w:val="24"/>
                                <w:szCs w:val="24"/>
                                <w:lang w:val="es-ES"/>
                              </w:rPr>
                              <w:t>Si no sabe cómo acceder al sistema, contacte</w:t>
                            </w:r>
                            <w:r w:rsidR="00D71D02" w:rsidRPr="00281707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281707">
                              <w:rPr>
                                <w:sz w:val="24"/>
                                <w:szCs w:val="24"/>
                                <w:lang w:val="es-ES"/>
                              </w:rPr>
                              <w:t>al consejero académico de su hijo(a).</w:t>
                            </w:r>
                          </w:p>
                          <w:p w14:paraId="28701621" w14:textId="77777777" w:rsidR="00714926" w:rsidRPr="00281707" w:rsidRDefault="00714926" w:rsidP="00D71D02">
                            <w:pPr>
                              <w:pStyle w:val="NoSpacing"/>
                              <w:ind w:left="720"/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  <w:p w14:paraId="6F0DC075" w14:textId="77777777" w:rsidR="008A4FE5" w:rsidRPr="00714926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7A5DF9" id="_x0000_s1035" type="#_x0000_t202" style="position:absolute;margin-left:180pt;margin-top:217.55pt;width:387.55pt;height:390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" fillcolor="#e1eee8 [663]" stroked="f">
                <v:textbox>
                  <w:txbxContent>
                    <w:p w:rsidR="00E4139E" w:rsidRPr="00281707" w:rsidRDefault="00E4139E" w:rsidP="00E4139E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bookmarkStart w:id="1" w:name="_GoBack"/>
                      <w:r w:rsidRPr="00281707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l estudiante</w:t>
                      </w:r>
                      <w:r w:rsidRPr="00281707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:rsidR="002B0FFE" w:rsidRPr="00281707" w:rsidRDefault="00281707" w:rsidP="00DA32A4">
                      <w:pPr>
                        <w:pStyle w:val="NoSpacing"/>
                        <w:numPr>
                          <w:ilvl w:val="0"/>
                          <w:numId w:val="30"/>
                        </w:numPr>
                        <w:rPr>
                          <w:sz w:val="24"/>
                          <w:lang w:val="es-ES"/>
                        </w:rPr>
                      </w:pPr>
                      <w:r w:rsidRPr="00281707">
                        <w:rPr>
                          <w:b/>
                          <w:sz w:val="24"/>
                          <w:lang w:val="es-ES"/>
                        </w:rPr>
                        <w:t>Ensaya una actividad nueva</w:t>
                      </w:r>
                      <w:r w:rsidR="002B0FFE" w:rsidRPr="00281707">
                        <w:rPr>
                          <w:b/>
                          <w:sz w:val="24"/>
                          <w:lang w:val="es-ES"/>
                        </w:rPr>
                        <w:t xml:space="preserve">. </w:t>
                      </w:r>
                      <w:r w:rsidRPr="00281707">
                        <w:rPr>
                          <w:sz w:val="24"/>
                          <w:lang w:val="es-ES"/>
                        </w:rPr>
                        <w:t xml:space="preserve">Ahora es un gran momento para ensayar algo nuevo, ya sea un deporte, un club o un trabajo voluntario. </w:t>
                      </w:r>
                      <w:r w:rsidR="002B0FFE" w:rsidRPr="00281707">
                        <w:rPr>
                          <w:sz w:val="24"/>
                          <w:lang w:val="es-ES"/>
                        </w:rPr>
                        <w:t xml:space="preserve"> </w:t>
                      </w:r>
                    </w:p>
                    <w:p w:rsidR="002B0FFE" w:rsidRPr="00281707" w:rsidRDefault="00281707" w:rsidP="00DA32A4">
                      <w:pPr>
                        <w:pStyle w:val="NoSpacing"/>
                        <w:numPr>
                          <w:ilvl w:val="0"/>
                          <w:numId w:val="30"/>
                        </w:numPr>
                        <w:rPr>
                          <w:sz w:val="24"/>
                          <w:lang w:val="es-ES"/>
                        </w:rPr>
                      </w:pPr>
                      <w:r w:rsidRPr="00281707">
                        <w:rPr>
                          <w:b/>
                          <w:sz w:val="24"/>
                          <w:lang w:val="es-ES"/>
                        </w:rPr>
                        <w:t>Pide ayuda con el trabajo escolar.</w:t>
                      </w:r>
                      <w:r w:rsidR="002B0FFE" w:rsidRPr="00281707">
                        <w:rPr>
                          <w:b/>
                          <w:sz w:val="24"/>
                          <w:lang w:val="es-ES"/>
                        </w:rPr>
                        <w:t xml:space="preserve"> </w:t>
                      </w:r>
                      <w:r w:rsidRPr="00281707">
                        <w:rPr>
                          <w:sz w:val="24"/>
                          <w:lang w:val="es-ES"/>
                        </w:rPr>
                        <w:t xml:space="preserve">Si empiezas a sentirte débil en una materia, busca tutoría. No esperes a conseguir una mala nota en un informe o un examen importante, para no atrasarte. </w:t>
                      </w:r>
                    </w:p>
                    <w:p w:rsidR="00DA32A4" w:rsidRDefault="00DA32A4" w:rsidP="00E4139E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</w:pPr>
                    </w:p>
                    <w:p w:rsidR="00E4139E" w:rsidRPr="00281707" w:rsidRDefault="00E4139E" w:rsidP="00E4139E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281707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 la familia</w:t>
                      </w:r>
                      <w:r w:rsidRPr="00281707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:rsidR="002B0FFE" w:rsidRPr="00281707" w:rsidRDefault="00281707" w:rsidP="00DA32A4">
                      <w:pPr>
                        <w:pStyle w:val="NoSpacing"/>
                        <w:numPr>
                          <w:ilvl w:val="0"/>
                          <w:numId w:val="29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281707">
                        <w:rPr>
                          <w:b/>
                          <w:sz w:val="24"/>
                          <w:szCs w:val="24"/>
                          <w:lang w:val="es-ES"/>
                        </w:rPr>
                        <w:t>Ofrezca estímulo</w:t>
                      </w:r>
                      <w:r w:rsidR="002B0FFE" w:rsidRPr="00281707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. </w:t>
                      </w:r>
                      <w:r w:rsidR="002B0FFE" w:rsidRPr="00281707">
                        <w:rPr>
                          <w:sz w:val="24"/>
                          <w:szCs w:val="24"/>
                          <w:lang w:val="es-ES"/>
                        </w:rPr>
                        <w:t>E</w:t>
                      </w:r>
                      <w:r w:rsidRPr="00281707">
                        <w:rPr>
                          <w:sz w:val="24"/>
                          <w:szCs w:val="24"/>
                          <w:lang w:val="es-ES"/>
                        </w:rPr>
                        <w:t xml:space="preserve">stimule a su hijo(a) para que le vaya bien en la escuela y explore intereses extracurriculares </w:t>
                      </w:r>
                      <w:r w:rsidR="00417128">
                        <w:rPr>
                          <w:sz w:val="24"/>
                          <w:szCs w:val="24"/>
                          <w:lang w:val="es-ES"/>
                        </w:rPr>
                        <w:t xml:space="preserve">tales </w:t>
                      </w:r>
                      <w:r w:rsidRPr="00281707">
                        <w:rPr>
                          <w:sz w:val="24"/>
                          <w:szCs w:val="24"/>
                          <w:lang w:val="es-ES"/>
                        </w:rPr>
                        <w:t xml:space="preserve">como deportes, clubs y trabajo voluntario. </w:t>
                      </w:r>
                      <w:r w:rsidR="002B0FFE" w:rsidRPr="00281707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2B0FFE" w:rsidRPr="00281707" w:rsidRDefault="002B0FFE" w:rsidP="00DA32A4">
                      <w:pPr>
                        <w:pStyle w:val="NoSpacing"/>
                        <w:numPr>
                          <w:ilvl w:val="0"/>
                          <w:numId w:val="29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281707">
                        <w:rPr>
                          <w:b/>
                          <w:sz w:val="24"/>
                          <w:szCs w:val="24"/>
                          <w:lang w:val="es-ES"/>
                        </w:rPr>
                        <w:t>Rev</w:t>
                      </w:r>
                      <w:r w:rsidR="00281707" w:rsidRPr="00281707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isen el calendario escolar juntos. </w:t>
                      </w:r>
                      <w:r w:rsidR="00281707" w:rsidRPr="00281707">
                        <w:rPr>
                          <w:sz w:val="24"/>
                          <w:szCs w:val="24"/>
                          <w:lang w:val="es-ES"/>
                        </w:rPr>
                        <w:t xml:space="preserve">Observe las fechas importantes y anótelas en un calendario compartido en línea o en un lugar fácil de ver, como un tablero de anuncios en la cocina. </w:t>
                      </w:r>
                      <w:r w:rsidRPr="00281707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2B0FFE" w:rsidRPr="00281707" w:rsidRDefault="00281707" w:rsidP="00DA32A4">
                      <w:pPr>
                        <w:pStyle w:val="NoSpacing"/>
                        <w:numPr>
                          <w:ilvl w:val="0"/>
                          <w:numId w:val="29"/>
                        </w:numPr>
                        <w:rPr>
                          <w:rFonts w:ascii="Myriad Pro" w:hAnsi="Myriad Pro"/>
                          <w:sz w:val="24"/>
                          <w:szCs w:val="24"/>
                          <w:lang w:val="es-ES"/>
                        </w:rPr>
                      </w:pPr>
                      <w:r w:rsidRPr="00281707">
                        <w:rPr>
                          <w:b/>
                          <w:sz w:val="24"/>
                          <w:szCs w:val="24"/>
                          <w:lang w:val="es-ES"/>
                        </w:rPr>
                        <w:t>Verifique</w:t>
                      </w:r>
                      <w:r w:rsidR="002B0FFE" w:rsidRPr="00281707">
                        <w:rPr>
                          <w:sz w:val="24"/>
                          <w:szCs w:val="24"/>
                          <w:lang w:val="es-ES"/>
                        </w:rPr>
                        <w:t xml:space="preserve">. </w:t>
                      </w:r>
                      <w:r w:rsidRPr="00281707">
                        <w:rPr>
                          <w:sz w:val="24"/>
                          <w:szCs w:val="24"/>
                          <w:lang w:val="es-ES"/>
                        </w:rPr>
                        <w:t>Haga un plan para comprobar regularmente el trabajo escolar. Si usted se mantiene al día con las pruebas, informes y tareas de su hijo(a), pueden cosechar juntos los triunfos y adelantarse a los problemas como un equipo.</w:t>
                      </w:r>
                      <w:r w:rsidR="002B0FFE" w:rsidRPr="00546D75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281707">
                        <w:rPr>
                          <w:sz w:val="24"/>
                          <w:szCs w:val="24"/>
                          <w:lang w:val="es-ES"/>
                        </w:rPr>
                        <w:t xml:space="preserve">Averigüe sobre las calificaciones, tareas y asistencia de su hijo(a) en el sistema escolar en </w:t>
                      </w:r>
                      <w:proofErr w:type="gramStart"/>
                      <w:r w:rsidRPr="00281707">
                        <w:rPr>
                          <w:sz w:val="24"/>
                          <w:szCs w:val="24"/>
                          <w:lang w:val="es-ES"/>
                        </w:rPr>
                        <w:t xml:space="preserve">línea </w:t>
                      </w:r>
                      <w:r w:rsidR="00D71D02" w:rsidRPr="00281707">
                        <w:rPr>
                          <w:sz w:val="24"/>
                          <w:szCs w:val="24"/>
                          <w:lang w:val="es-ES"/>
                        </w:rPr>
                        <w:t xml:space="preserve"> (</w:t>
                      </w:r>
                      <w:proofErr w:type="gramEnd"/>
                      <w:r w:rsidRPr="00281707">
                        <w:rPr>
                          <w:sz w:val="24"/>
                          <w:szCs w:val="24"/>
                          <w:lang w:val="es-ES"/>
                        </w:rPr>
                        <w:t>como</w:t>
                      </w:r>
                      <w:r w:rsidR="00D71D02" w:rsidRPr="00281707">
                        <w:rPr>
                          <w:sz w:val="24"/>
                          <w:szCs w:val="24"/>
                          <w:lang w:val="es-ES"/>
                        </w:rPr>
                        <w:t xml:space="preserve"> Skyward). </w:t>
                      </w:r>
                      <w:r w:rsidRPr="00281707">
                        <w:rPr>
                          <w:sz w:val="24"/>
                          <w:szCs w:val="24"/>
                          <w:lang w:val="es-ES"/>
                        </w:rPr>
                        <w:t>Si no sabe cómo acceder al sistema, contacte</w:t>
                      </w:r>
                      <w:r w:rsidR="00D71D02" w:rsidRPr="00281707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281707">
                        <w:rPr>
                          <w:sz w:val="24"/>
                          <w:szCs w:val="24"/>
                          <w:lang w:val="es-ES"/>
                        </w:rPr>
                        <w:t>al consejero académico de su hijo(a).</w:t>
                      </w:r>
                    </w:p>
                    <w:p w:rsidR="00714926" w:rsidRPr="00281707" w:rsidRDefault="00714926" w:rsidP="00D71D02">
                      <w:pPr>
                        <w:pStyle w:val="NoSpacing"/>
                        <w:ind w:left="720"/>
                        <w:jc w:val="right"/>
                        <w:rPr>
                          <w:rFonts w:cs="Arial"/>
                          <w:sz w:val="20"/>
                          <w:szCs w:val="20"/>
                          <w:lang w:val="es-ES"/>
                        </w:rPr>
                      </w:pPr>
                    </w:p>
                    <w:bookmarkEnd w:id="1"/>
                    <w:p w:rsidR="008A4FE5" w:rsidRPr="00714926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4139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0E88FC" wp14:editId="6CAA2561">
                <wp:simplePos x="0" y="0"/>
                <wp:positionH relativeFrom="column">
                  <wp:posOffset>-47625</wp:posOffset>
                </wp:positionH>
                <wp:positionV relativeFrom="paragraph">
                  <wp:posOffset>147320</wp:posOffset>
                </wp:positionV>
                <wp:extent cx="2251710" cy="697865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51710" cy="6978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73D412" w14:textId="77777777" w:rsidR="002B0FFE" w:rsidRPr="00E4139E" w:rsidRDefault="002B0FFE" w:rsidP="002B0FFE">
                            <w:pPr>
                              <w:spacing w:after="0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 w:rsidRPr="00E4139E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M</w:t>
                            </w:r>
                            <w:r w:rsidR="00E4139E" w:rsidRPr="00E4139E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ITO</w:t>
                            </w:r>
                            <w:r w:rsidRPr="00E4139E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Pr="00E4139E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E4139E" w:rsidRPr="00E4139E">
                              <w:rPr>
                                <w:rFonts w:cs="Arial"/>
                                <w:sz w:val="26"/>
                                <w:szCs w:val="26"/>
                              </w:rPr>
                              <w:t>El</w:t>
                            </w:r>
                            <w:r w:rsidR="001C5745" w:rsidRPr="00E4139E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cost</w:t>
                            </w:r>
                            <w:r w:rsidR="00E4139E" w:rsidRPr="00E4139E">
                              <w:rPr>
                                <w:rFonts w:cs="Arial"/>
                                <w:sz w:val="26"/>
                                <w:szCs w:val="26"/>
                              </w:rPr>
                              <w:t>o de la universidad es tan alto que ya ni siquiera es una opci</w:t>
                            </w:r>
                            <w:r w:rsidR="00E4139E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ón. </w:t>
                            </w:r>
                            <w:r w:rsidR="001C5745" w:rsidRPr="00E4139E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749B8356" w14:textId="77777777" w:rsidR="002B0FFE" w:rsidRPr="00E4139E" w:rsidRDefault="002B0FFE" w:rsidP="002B0FFE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</w:p>
                          <w:p w14:paraId="0D0A816B" w14:textId="2432D2BE" w:rsidR="002B0FFE" w:rsidRPr="00E4139E" w:rsidRDefault="002B0FFE" w:rsidP="002B0FFE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r w:rsidRPr="00E4139E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REALI</w:t>
                            </w:r>
                            <w:r w:rsidR="00E4139E" w:rsidRPr="00E4139E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DAD</w:t>
                            </w:r>
                            <w:r w:rsidRPr="00E4139E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="00C84F20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1C5745" w:rsidRPr="00E4139E">
                              <w:rPr>
                                <w:sz w:val="26"/>
                                <w:szCs w:val="26"/>
                              </w:rPr>
                              <w:t xml:space="preserve">Washington </w:t>
                            </w:r>
                            <w:r w:rsidR="00E4139E" w:rsidRPr="00E4139E">
                              <w:rPr>
                                <w:sz w:val="26"/>
                                <w:szCs w:val="26"/>
                              </w:rPr>
                              <w:t>fue listado a nivel nacional como el principal estado en otorgar ayuda financiera basada en la</w:t>
                            </w:r>
                            <w:r w:rsidR="00AA2F84">
                              <w:rPr>
                                <w:sz w:val="26"/>
                                <w:szCs w:val="26"/>
                              </w:rPr>
                              <w:t>s</w:t>
                            </w:r>
                            <w:r w:rsidR="00E4139E" w:rsidRPr="00E4139E">
                              <w:rPr>
                                <w:sz w:val="26"/>
                                <w:szCs w:val="26"/>
                              </w:rPr>
                              <w:t xml:space="preserve"> necesidad</w:t>
                            </w:r>
                            <w:r w:rsidR="00AA2F84">
                              <w:rPr>
                                <w:sz w:val="26"/>
                                <w:szCs w:val="26"/>
                              </w:rPr>
                              <w:t>es.</w:t>
                            </w:r>
                            <w:r w:rsidR="009E1723" w:rsidRPr="00E4139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67138D0E" w14:textId="77777777" w:rsidR="0068342B" w:rsidRDefault="00E4139E" w:rsidP="0068342B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r w:rsidRPr="00E4139E">
                              <w:rPr>
                                <w:sz w:val="26"/>
                                <w:szCs w:val="26"/>
                              </w:rPr>
                              <w:t>El costo no tiene que ser una barrera para ir a la universidad.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68342B" w:rsidRPr="00E4139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>Hay dinero de ayuda disponible</w:t>
                            </w:r>
                            <w:r w:rsidR="0068342B" w:rsidRPr="0068342B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74175236" w14:textId="77777777" w:rsidR="006F45EA" w:rsidRPr="005326F5" w:rsidRDefault="006F45EA" w:rsidP="00980FFC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3DB9D2AF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0E88FC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36" type="#_x0000_t202" style="position:absolute;margin-left:-3.75pt;margin-top:11.6pt;width:177.3pt;height:549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" filled="f" stroked="f" strokeweight=".5pt">
                <v:textbox>
                  <w:txbxContent>
                    <w:p w14:paraId="1673D412" w14:textId="77777777" w:rsidR="002B0FFE" w:rsidRPr="00E4139E" w:rsidRDefault="002B0FFE" w:rsidP="002B0FFE">
                      <w:pPr>
                        <w:spacing w:after="0"/>
                        <w:rPr>
                          <w:rFonts w:cs="Arial"/>
                          <w:sz w:val="26"/>
                          <w:szCs w:val="26"/>
                        </w:rPr>
                      </w:pPr>
                      <w:r w:rsidRPr="00E4139E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M</w:t>
                      </w:r>
                      <w:r w:rsidR="00E4139E" w:rsidRPr="00E4139E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ITO</w:t>
                      </w:r>
                      <w:r w:rsidRPr="00E4139E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Pr="00E4139E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r w:rsidR="00E4139E" w:rsidRPr="00E4139E">
                        <w:rPr>
                          <w:rFonts w:cs="Arial"/>
                          <w:sz w:val="26"/>
                          <w:szCs w:val="26"/>
                        </w:rPr>
                        <w:t>El</w:t>
                      </w:r>
                      <w:r w:rsidR="001C5745" w:rsidRPr="00E4139E">
                        <w:rPr>
                          <w:rFonts w:cs="Arial"/>
                          <w:sz w:val="26"/>
                          <w:szCs w:val="26"/>
                        </w:rPr>
                        <w:t xml:space="preserve"> cost</w:t>
                      </w:r>
                      <w:r w:rsidR="00E4139E" w:rsidRPr="00E4139E">
                        <w:rPr>
                          <w:rFonts w:cs="Arial"/>
                          <w:sz w:val="26"/>
                          <w:szCs w:val="26"/>
                        </w:rPr>
                        <w:t>o de la universidad es tan alto que ya ni siquiera es una opci</w:t>
                      </w:r>
                      <w:r w:rsidR="00E4139E">
                        <w:rPr>
                          <w:rFonts w:cs="Arial"/>
                          <w:sz w:val="26"/>
                          <w:szCs w:val="26"/>
                        </w:rPr>
                        <w:t xml:space="preserve">ón. </w:t>
                      </w:r>
                      <w:r w:rsidR="001C5745" w:rsidRPr="00E4139E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749B8356" w14:textId="77777777" w:rsidR="002B0FFE" w:rsidRPr="00E4139E" w:rsidRDefault="002B0FFE" w:rsidP="002B0FFE">
                      <w:pPr>
                        <w:pStyle w:val="NoSpacing"/>
                        <w:rPr>
                          <w:sz w:val="26"/>
                          <w:szCs w:val="26"/>
                          <w:lang w:val="es-ES"/>
                        </w:rPr>
                      </w:pPr>
                    </w:p>
                    <w:p w14:paraId="0D0A816B" w14:textId="2432D2BE" w:rsidR="002B0FFE" w:rsidRPr="00E4139E" w:rsidRDefault="002B0FFE" w:rsidP="002B0FFE">
                      <w:pPr>
                        <w:rPr>
                          <w:sz w:val="26"/>
                          <w:szCs w:val="26"/>
                        </w:rPr>
                      </w:pPr>
                      <w:r w:rsidRPr="00E4139E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REALI</w:t>
                      </w:r>
                      <w:r w:rsidR="00E4139E" w:rsidRPr="00E4139E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DAD</w:t>
                      </w:r>
                      <w:r w:rsidRPr="00E4139E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="00C84F20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 xml:space="preserve"> </w:t>
                      </w:r>
                      <w:r w:rsidR="001C5745" w:rsidRPr="00E4139E">
                        <w:rPr>
                          <w:sz w:val="26"/>
                          <w:szCs w:val="26"/>
                        </w:rPr>
                        <w:t xml:space="preserve">Washington </w:t>
                      </w:r>
                      <w:r w:rsidR="00E4139E" w:rsidRPr="00E4139E">
                        <w:rPr>
                          <w:sz w:val="26"/>
                          <w:szCs w:val="26"/>
                        </w:rPr>
                        <w:t>fue listado a nivel nacional como el principal estado en otorgar ayuda financiera basada en la</w:t>
                      </w:r>
                      <w:r w:rsidR="00AA2F84">
                        <w:rPr>
                          <w:sz w:val="26"/>
                          <w:szCs w:val="26"/>
                        </w:rPr>
                        <w:t>s</w:t>
                      </w:r>
                      <w:r w:rsidR="00E4139E" w:rsidRPr="00E4139E">
                        <w:rPr>
                          <w:sz w:val="26"/>
                          <w:szCs w:val="26"/>
                        </w:rPr>
                        <w:t xml:space="preserve"> necesidad</w:t>
                      </w:r>
                      <w:r w:rsidR="00AA2F84">
                        <w:rPr>
                          <w:sz w:val="26"/>
                          <w:szCs w:val="26"/>
                        </w:rPr>
                        <w:t>es.</w:t>
                      </w:r>
                      <w:r w:rsidR="009E1723" w:rsidRPr="00E4139E">
                        <w:rPr>
                          <w:sz w:val="26"/>
                          <w:szCs w:val="26"/>
                        </w:rPr>
                        <w:t xml:space="preserve"> </w:t>
                      </w:r>
                    </w:p>
                    <w:p w14:paraId="67138D0E" w14:textId="77777777" w:rsidR="0068342B" w:rsidRDefault="00E4139E" w:rsidP="0068342B">
                      <w:pPr>
                        <w:rPr>
                          <w:sz w:val="26"/>
                          <w:szCs w:val="26"/>
                        </w:rPr>
                      </w:pPr>
                      <w:r w:rsidRPr="00E4139E">
                        <w:rPr>
                          <w:sz w:val="26"/>
                          <w:szCs w:val="26"/>
                        </w:rPr>
                        <w:t>El costo no tiene que ser una barrera para ir a la universidad.</w:t>
                      </w:r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68342B" w:rsidRPr="00E4139E">
                        <w:rPr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sz w:val="26"/>
                          <w:szCs w:val="26"/>
                        </w:rPr>
                        <w:t>Hay dinero de ayuda disponible</w:t>
                      </w:r>
                      <w:r w:rsidR="0068342B" w:rsidRPr="0068342B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74175236" w14:textId="77777777" w:rsidR="006F45EA" w:rsidRPr="005326F5" w:rsidRDefault="006F45EA" w:rsidP="00980FFC">
                      <w:pPr>
                        <w:rPr>
                          <w:sz w:val="26"/>
                          <w:szCs w:val="26"/>
                        </w:rPr>
                      </w:pPr>
                    </w:p>
                    <w:p w14:paraId="3DB9D2AF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213DA5" w14:textId="77777777" w:rsidR="00276F52" w:rsidRDefault="00276F52" w:rsidP="009909CD">
      <w:pPr>
        <w:spacing w:after="0" w:line="240" w:lineRule="auto"/>
      </w:pPr>
      <w:r>
        <w:separator/>
      </w:r>
    </w:p>
  </w:endnote>
  <w:endnote w:type="continuationSeparator" w:id="0">
    <w:p w14:paraId="39C15CFC" w14:textId="77777777" w:rsidR="00276F52" w:rsidRDefault="00276F52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393E6A" w14:textId="77777777" w:rsidR="0064175A" w:rsidRDefault="006417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84BDD0" w14:textId="77777777" w:rsidR="00D201BA" w:rsidRDefault="00D201BA" w:rsidP="00D201BA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US"/>
      </w:rPr>
      <w:drawing>
        <wp:inline distT="0" distB="0" distL="0" distR="0" wp14:anchorId="42E592D2" wp14:editId="303EF2F6">
          <wp:extent cx="4088130" cy="709693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4683" cy="71951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172A530" w14:textId="5276A19C" w:rsidR="00D201BA" w:rsidRPr="0064175A" w:rsidRDefault="00E4139E" w:rsidP="00E4139E">
    <w:pPr>
      <w:tabs>
        <w:tab w:val="center" w:pos="4680"/>
        <w:tab w:val="right" w:pos="9360"/>
      </w:tabs>
      <w:spacing w:after="0" w:line="240" w:lineRule="auto"/>
      <w:jc w:val="center"/>
      <w:rPr>
        <w:rFonts w:ascii="Trebuchet MS" w:eastAsia="Trebuchet MS" w:hAnsi="Trebuchet MS" w:cs="Times New Roman"/>
        <w:sz w:val="20"/>
        <w:szCs w:val="20"/>
      </w:rPr>
    </w:pPr>
    <w:r w:rsidRPr="0064175A">
      <w:rPr>
        <w:rFonts w:ascii="Myriad Pro" w:eastAsia="Trebuchet MS" w:hAnsi="Myriad Pro" w:cs="Times New Roman"/>
        <w:sz w:val="20"/>
        <w:szCs w:val="20"/>
      </w:rPr>
      <w:t xml:space="preserve">Visite </w:t>
    </w:r>
    <w:hyperlink r:id="rId2" w:history="1">
      <w:r w:rsidR="0064175A" w:rsidRPr="0064175A">
        <w:rPr>
          <w:rStyle w:val="Hyperlink"/>
          <w:sz w:val="20"/>
          <w:szCs w:val="20"/>
        </w:rPr>
        <w:t>https://gearup.wa.gov/students-families</w:t>
      </w:r>
    </w:hyperlink>
    <w:r w:rsidR="0064175A" w:rsidRPr="0064175A">
      <w:rPr>
        <w:sz w:val="20"/>
        <w:szCs w:val="20"/>
      </w:rPr>
      <w:t xml:space="preserve"> </w:t>
    </w:r>
    <w:r w:rsidRPr="0064175A">
      <w:rPr>
        <w:rFonts w:ascii="Myriad Pro" w:eastAsia="Trebuchet MS" w:hAnsi="Myriad Pro" w:cs="Times New Roman"/>
        <w:sz w:val="20"/>
        <w:szCs w:val="20"/>
      </w:rPr>
      <w:t xml:space="preserve">para conocer más y acceder a recursos que ayudarán a su hijo a desarrollar un plan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D31EA8" w14:textId="77777777" w:rsidR="0064175A" w:rsidRDefault="006417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68E190" w14:textId="77777777" w:rsidR="00276F52" w:rsidRDefault="00276F52" w:rsidP="009909CD">
      <w:pPr>
        <w:spacing w:after="0" w:line="240" w:lineRule="auto"/>
      </w:pPr>
      <w:r>
        <w:separator/>
      </w:r>
    </w:p>
  </w:footnote>
  <w:footnote w:type="continuationSeparator" w:id="0">
    <w:p w14:paraId="3B2728C5" w14:textId="77777777" w:rsidR="00276F52" w:rsidRDefault="00276F52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61F9D7" w14:textId="77777777" w:rsidR="0064175A" w:rsidRDefault="006417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0827B" w14:textId="77777777" w:rsidR="0064175A" w:rsidRDefault="006417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952B43" w14:textId="77777777" w:rsidR="0064175A" w:rsidRDefault="006417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F76FCF"/>
    <w:multiLevelType w:val="hybridMultilevel"/>
    <w:tmpl w:val="4E88382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3563C"/>
    <w:multiLevelType w:val="hybridMultilevel"/>
    <w:tmpl w:val="0D7A489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1D53CE"/>
    <w:multiLevelType w:val="hybridMultilevel"/>
    <w:tmpl w:val="AEB4D30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B175F7"/>
    <w:multiLevelType w:val="hybridMultilevel"/>
    <w:tmpl w:val="88383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CF37E8"/>
    <w:multiLevelType w:val="hybridMultilevel"/>
    <w:tmpl w:val="F70C34B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9"/>
  </w:num>
  <w:num w:numId="3">
    <w:abstractNumId w:val="19"/>
  </w:num>
  <w:num w:numId="4">
    <w:abstractNumId w:val="4"/>
  </w:num>
  <w:num w:numId="5">
    <w:abstractNumId w:val="11"/>
  </w:num>
  <w:num w:numId="6">
    <w:abstractNumId w:val="10"/>
  </w:num>
  <w:num w:numId="7">
    <w:abstractNumId w:val="9"/>
  </w:num>
  <w:num w:numId="8">
    <w:abstractNumId w:val="13"/>
  </w:num>
  <w:num w:numId="9">
    <w:abstractNumId w:val="7"/>
  </w:num>
  <w:num w:numId="10">
    <w:abstractNumId w:val="2"/>
  </w:num>
  <w:num w:numId="11">
    <w:abstractNumId w:val="18"/>
  </w:num>
  <w:num w:numId="12">
    <w:abstractNumId w:val="22"/>
  </w:num>
  <w:num w:numId="13">
    <w:abstractNumId w:val="6"/>
  </w:num>
  <w:num w:numId="14">
    <w:abstractNumId w:val="15"/>
  </w:num>
  <w:num w:numId="15">
    <w:abstractNumId w:val="16"/>
  </w:num>
  <w:num w:numId="16">
    <w:abstractNumId w:val="8"/>
  </w:num>
  <w:num w:numId="17">
    <w:abstractNumId w:val="23"/>
  </w:num>
  <w:num w:numId="18">
    <w:abstractNumId w:val="3"/>
  </w:num>
  <w:num w:numId="19">
    <w:abstractNumId w:val="20"/>
  </w:num>
  <w:num w:numId="20">
    <w:abstractNumId w:val="26"/>
  </w:num>
  <w:num w:numId="21">
    <w:abstractNumId w:val="0"/>
  </w:num>
  <w:num w:numId="22">
    <w:abstractNumId w:val="1"/>
  </w:num>
  <w:num w:numId="23">
    <w:abstractNumId w:val="12"/>
  </w:num>
  <w:num w:numId="24">
    <w:abstractNumId w:val="27"/>
  </w:num>
  <w:num w:numId="25">
    <w:abstractNumId w:val="14"/>
  </w:num>
  <w:num w:numId="26">
    <w:abstractNumId w:val="24"/>
  </w:num>
  <w:num w:numId="27">
    <w:abstractNumId w:val="17"/>
  </w:num>
  <w:num w:numId="28">
    <w:abstractNumId w:val="25"/>
  </w:num>
  <w:num w:numId="29">
    <w:abstractNumId w:val="21"/>
  </w:num>
  <w:num w:numId="3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NDKxNLY0NTSzMDZV0lEKTi0uzszPAykwqgUA7GRpaiwAAAA="/>
  </w:docVars>
  <w:rsids>
    <w:rsidRoot w:val="001B2141"/>
    <w:rsid w:val="00076C3A"/>
    <w:rsid w:val="000856A5"/>
    <w:rsid w:val="00124BBD"/>
    <w:rsid w:val="0017156A"/>
    <w:rsid w:val="001733BE"/>
    <w:rsid w:val="001956B9"/>
    <w:rsid w:val="001A6610"/>
    <w:rsid w:val="001B2141"/>
    <w:rsid w:val="001C5745"/>
    <w:rsid w:val="001D16DC"/>
    <w:rsid w:val="001D41E3"/>
    <w:rsid w:val="001D5F2E"/>
    <w:rsid w:val="00236E28"/>
    <w:rsid w:val="00275C50"/>
    <w:rsid w:val="00276F52"/>
    <w:rsid w:val="00281707"/>
    <w:rsid w:val="002B0FFE"/>
    <w:rsid w:val="002B64BD"/>
    <w:rsid w:val="002E76DE"/>
    <w:rsid w:val="0034228C"/>
    <w:rsid w:val="003C6BB5"/>
    <w:rsid w:val="003F58AD"/>
    <w:rsid w:val="00406591"/>
    <w:rsid w:val="004141B0"/>
    <w:rsid w:val="00414D69"/>
    <w:rsid w:val="00417128"/>
    <w:rsid w:val="00436814"/>
    <w:rsid w:val="0047425E"/>
    <w:rsid w:val="00482F8B"/>
    <w:rsid w:val="004B5C2A"/>
    <w:rsid w:val="005326F5"/>
    <w:rsid w:val="00546D75"/>
    <w:rsid w:val="005D0A19"/>
    <w:rsid w:val="00617B48"/>
    <w:rsid w:val="006207D8"/>
    <w:rsid w:val="0064175A"/>
    <w:rsid w:val="00645074"/>
    <w:rsid w:val="00661D0B"/>
    <w:rsid w:val="00671A4B"/>
    <w:rsid w:val="00675C1D"/>
    <w:rsid w:val="0068342B"/>
    <w:rsid w:val="00685C13"/>
    <w:rsid w:val="00686112"/>
    <w:rsid w:val="00696E04"/>
    <w:rsid w:val="006E70A2"/>
    <w:rsid w:val="006F45EA"/>
    <w:rsid w:val="0070210A"/>
    <w:rsid w:val="00714926"/>
    <w:rsid w:val="00781C88"/>
    <w:rsid w:val="00784F1D"/>
    <w:rsid w:val="008110A7"/>
    <w:rsid w:val="00811E39"/>
    <w:rsid w:val="00854BA0"/>
    <w:rsid w:val="00862933"/>
    <w:rsid w:val="00873DD6"/>
    <w:rsid w:val="00874387"/>
    <w:rsid w:val="00874C2D"/>
    <w:rsid w:val="008916E0"/>
    <w:rsid w:val="008A4FE5"/>
    <w:rsid w:val="00980FFC"/>
    <w:rsid w:val="009909CD"/>
    <w:rsid w:val="009B09EE"/>
    <w:rsid w:val="009E1723"/>
    <w:rsid w:val="00A06932"/>
    <w:rsid w:val="00A25076"/>
    <w:rsid w:val="00A51106"/>
    <w:rsid w:val="00A924DC"/>
    <w:rsid w:val="00AA2F84"/>
    <w:rsid w:val="00AC67ED"/>
    <w:rsid w:val="00B044CD"/>
    <w:rsid w:val="00B53C93"/>
    <w:rsid w:val="00B646B2"/>
    <w:rsid w:val="00B700CB"/>
    <w:rsid w:val="00B91A1C"/>
    <w:rsid w:val="00BF154F"/>
    <w:rsid w:val="00C84F20"/>
    <w:rsid w:val="00C91747"/>
    <w:rsid w:val="00CA36F6"/>
    <w:rsid w:val="00CD2DEC"/>
    <w:rsid w:val="00CE5BCB"/>
    <w:rsid w:val="00CF1D50"/>
    <w:rsid w:val="00D14F9D"/>
    <w:rsid w:val="00D201BA"/>
    <w:rsid w:val="00D257AF"/>
    <w:rsid w:val="00D321C2"/>
    <w:rsid w:val="00D71D02"/>
    <w:rsid w:val="00DA32A4"/>
    <w:rsid w:val="00E25AF1"/>
    <w:rsid w:val="00E4139E"/>
    <w:rsid w:val="00EB69AD"/>
    <w:rsid w:val="00F21195"/>
    <w:rsid w:val="00F35BE3"/>
    <w:rsid w:val="00F40A18"/>
    <w:rsid w:val="00FB2594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388CE"/>
  <w15:docId w15:val="{31AF2D3F-44ED-4A58-BDC6-5104AB1C4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val="es-E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character" w:styleId="UnresolvedMention">
    <w:name w:val="Unresolved Mention"/>
    <w:basedOn w:val="DefaultParagraphFont"/>
    <w:uiPriority w:val="99"/>
    <w:semiHidden/>
    <w:unhideWhenUsed/>
    <w:rsid w:val="006417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0F152809AF14A1F8B16A9736C050A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3C471A-CDFF-46A1-B111-901ADF58E565}"/>
      </w:docPartPr>
      <w:docPartBody>
        <w:p w:rsidR="005376EF" w:rsidRDefault="00FF19E7" w:rsidP="00FF19E7">
          <w:pPr>
            <w:pStyle w:val="F0F152809AF14A1F8B16A9736C050ADF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0038F9"/>
    <w:rsid w:val="001966B3"/>
    <w:rsid w:val="004D1936"/>
    <w:rsid w:val="005376EF"/>
    <w:rsid w:val="00594CB4"/>
    <w:rsid w:val="008C7997"/>
    <w:rsid w:val="00A523FA"/>
    <w:rsid w:val="00B90E3A"/>
    <w:rsid w:val="00BD4B9E"/>
    <w:rsid w:val="00C26B56"/>
    <w:rsid w:val="00D11B50"/>
    <w:rsid w:val="00DC4DC8"/>
    <w:rsid w:val="00E90D34"/>
    <w:rsid w:val="00FF1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19E7"/>
    <w:rPr>
      <w:color w:val="808080"/>
    </w:rPr>
  </w:style>
  <w:style w:type="paragraph" w:customStyle="1" w:styleId="F0F152809AF14A1F8B16A9736C050ADF">
    <w:name w:val="F0F152809AF14A1F8B16A9736C050ADF"/>
    <w:rsid w:val="00FF19E7"/>
    <w:pPr>
      <w:spacing w:after="200" w:line="276" w:lineRule="auto"/>
    </w:pPr>
    <w:rPr>
      <w:lang w:val="es-ES" w:eastAsia="es-E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D5315A-8A90-42F5-8660-642D62CBAD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3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4</cp:revision>
  <cp:lastPrinted>2015-05-28T22:43:00Z</cp:lastPrinted>
  <dcterms:created xsi:type="dcterms:W3CDTF">2019-08-19T15:45:00Z</dcterms:created>
  <dcterms:modified xsi:type="dcterms:W3CDTF">2021-08-25T19:2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